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06F446" w14:textId="7B397C67" w:rsidR="00B2262A" w:rsidRDefault="00B2262A" w:rsidP="00B2262A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ELEC-</w:t>
      </w:r>
      <w:r w:rsidR="00AC04D7">
        <w:rPr>
          <w:rFonts w:ascii="Times New Roman" w:hAnsi="Times New Roman" w:cs="Times New Roman"/>
          <w:sz w:val="40"/>
          <w:szCs w:val="40"/>
        </w:rPr>
        <w:t>4200</w:t>
      </w:r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14:paraId="1DD60EFA" w14:textId="178CDBF0" w:rsidR="00B2262A" w:rsidRDefault="00AC04D7" w:rsidP="00B2262A">
      <w:pPr>
        <w:pStyle w:val="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gital System Design</w:t>
      </w:r>
    </w:p>
    <w:p w14:paraId="380955BA" w14:textId="77777777" w:rsidR="00B2262A" w:rsidRDefault="00B2262A" w:rsidP="00B2262A">
      <w:pPr>
        <w:spacing w:line="240" w:lineRule="auto"/>
        <w:rPr>
          <w:rFonts w:ascii="Times New Roman" w:hAnsi="Times New Roman" w:cs="Times New Roman"/>
        </w:rPr>
      </w:pPr>
    </w:p>
    <w:p w14:paraId="592A904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: Jacob Howard</w:t>
      </w:r>
    </w:p>
    <w:p w14:paraId="50EE7146" w14:textId="3D4A09C8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 w:rsidR="00DE63C3">
        <w:rPr>
          <w:rFonts w:ascii="Times New Roman" w:hAnsi="Times New Roman" w:cs="Times New Roman"/>
          <w:sz w:val="24"/>
          <w:szCs w:val="24"/>
        </w:rPr>
        <w:t xml:space="preserve">Prof. </w:t>
      </w:r>
      <w:r w:rsidR="00472422" w:rsidRPr="00472422">
        <w:rPr>
          <w:rFonts w:ascii="Times New Roman" w:hAnsi="Times New Roman" w:cs="Times New Roman"/>
          <w:sz w:val="24"/>
          <w:szCs w:val="24"/>
        </w:rPr>
        <w:t xml:space="preserve">Ujjwal </w:t>
      </w:r>
      <w:proofErr w:type="spellStart"/>
      <w:r w:rsidR="00472422" w:rsidRPr="00472422">
        <w:rPr>
          <w:rFonts w:ascii="Times New Roman" w:hAnsi="Times New Roman" w:cs="Times New Roman"/>
          <w:sz w:val="24"/>
          <w:szCs w:val="24"/>
        </w:rPr>
        <w:t>Guin</w:t>
      </w:r>
      <w:proofErr w:type="spellEnd"/>
    </w:p>
    <w:p w14:paraId="667C7713" w14:textId="16407489" w:rsidR="00B2262A" w:rsidRDefault="006C286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</w:t>
      </w:r>
      <w:r w:rsidR="00B2262A">
        <w:rPr>
          <w:rFonts w:ascii="Times New Roman" w:hAnsi="Times New Roman" w:cs="Times New Roman"/>
          <w:sz w:val="24"/>
          <w:szCs w:val="24"/>
        </w:rPr>
        <w:t xml:space="preserve">DATE: </w:t>
      </w:r>
      <w:r w:rsidR="00092F3F">
        <w:rPr>
          <w:rFonts w:ascii="Times New Roman" w:hAnsi="Times New Roman" w:cs="Times New Roman"/>
          <w:sz w:val="24"/>
          <w:szCs w:val="24"/>
        </w:rPr>
        <w:t>2</w:t>
      </w:r>
      <w:r w:rsidR="00B2262A">
        <w:rPr>
          <w:rFonts w:ascii="Times New Roman" w:hAnsi="Times New Roman" w:cs="Times New Roman"/>
          <w:sz w:val="24"/>
          <w:szCs w:val="24"/>
        </w:rPr>
        <w:t>/</w:t>
      </w:r>
      <w:r w:rsidR="00841DE4">
        <w:rPr>
          <w:rFonts w:ascii="Times New Roman" w:hAnsi="Times New Roman" w:cs="Times New Roman"/>
          <w:sz w:val="24"/>
          <w:szCs w:val="24"/>
        </w:rPr>
        <w:t>11</w:t>
      </w:r>
      <w:r w:rsidR="00B2262A">
        <w:rPr>
          <w:rFonts w:ascii="Times New Roman" w:hAnsi="Times New Roman" w:cs="Times New Roman"/>
          <w:sz w:val="24"/>
          <w:szCs w:val="24"/>
        </w:rPr>
        <w:t>/2</w:t>
      </w:r>
      <w:r w:rsidR="00AC04D7">
        <w:rPr>
          <w:rFonts w:ascii="Times New Roman" w:hAnsi="Times New Roman" w:cs="Times New Roman"/>
          <w:sz w:val="24"/>
          <w:szCs w:val="24"/>
        </w:rPr>
        <w:t>1</w:t>
      </w:r>
    </w:p>
    <w:p w14:paraId="6B0B0A9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</w:rPr>
      </w:pPr>
    </w:p>
    <w:p w14:paraId="4053EE45" w14:textId="393CD40B" w:rsidR="00B2262A" w:rsidRPr="004401D1" w:rsidRDefault="00AC04D7" w:rsidP="004401D1">
      <w:pPr>
        <w:pStyle w:val="Title"/>
        <w:jc w:val="center"/>
        <w:rPr>
          <w:rFonts w:ascii="Times New Roman" w:hAnsi="Times New Roman" w:cs="Times New Roman"/>
          <w:sz w:val="44"/>
          <w:szCs w:val="44"/>
        </w:rPr>
      </w:pPr>
      <w:bookmarkStart w:id="0" w:name="_Hlk34232564"/>
      <w:r>
        <w:rPr>
          <w:rFonts w:ascii="Times New Roman" w:hAnsi="Times New Roman" w:cs="Times New Roman"/>
          <w:sz w:val="44"/>
          <w:szCs w:val="44"/>
        </w:rPr>
        <w:t>Lab</w:t>
      </w:r>
      <w:r w:rsidR="00DE63C3">
        <w:rPr>
          <w:rFonts w:ascii="Times New Roman" w:hAnsi="Times New Roman" w:cs="Times New Roman"/>
          <w:sz w:val="44"/>
          <w:szCs w:val="44"/>
        </w:rPr>
        <w:t xml:space="preserve"> </w:t>
      </w:r>
      <w:bookmarkEnd w:id="0"/>
      <w:r w:rsidR="00841DE4">
        <w:rPr>
          <w:rFonts w:ascii="Times New Roman" w:hAnsi="Times New Roman" w:cs="Times New Roman"/>
          <w:sz w:val="44"/>
          <w:szCs w:val="44"/>
        </w:rPr>
        <w:t>3</w:t>
      </w:r>
      <w:r w:rsidR="00B2262A">
        <w:rPr>
          <w:rFonts w:ascii="Times New Roman" w:hAnsi="Times New Roman" w:cs="Times New Roman"/>
        </w:rPr>
        <w:br w:type="page"/>
      </w:r>
    </w:p>
    <w:p w14:paraId="6EE8B3CA" w14:textId="77777777" w:rsidR="00B2262A" w:rsidRDefault="00B2262A" w:rsidP="00B2262A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Introduction</w:t>
      </w:r>
    </w:p>
    <w:p w14:paraId="70464DB5" w14:textId="7E1A8FCD" w:rsidR="00B2262A" w:rsidRPr="00DE2A6B" w:rsidRDefault="00515670" w:rsidP="00DE2A6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goal of this lab was to</w:t>
      </w:r>
      <w:r w:rsidR="000141D2">
        <w:rPr>
          <w:rFonts w:ascii="Times New Roman" w:hAnsi="Times New Roman" w:cs="Times New Roman"/>
          <w:sz w:val="24"/>
          <w:szCs w:val="24"/>
        </w:rPr>
        <w:t xml:space="preserve"> </w:t>
      </w:r>
      <w:r w:rsidR="00D034C8">
        <w:rPr>
          <w:rFonts w:ascii="Times New Roman" w:hAnsi="Times New Roman" w:cs="Times New Roman"/>
          <w:sz w:val="24"/>
          <w:szCs w:val="24"/>
        </w:rPr>
        <w:t>familiarize ourselves with encoders, decoders, and memory.</w:t>
      </w:r>
      <w:r w:rsidR="000904E5">
        <w:rPr>
          <w:rFonts w:ascii="Times New Roman" w:hAnsi="Times New Roman" w:cs="Times New Roman"/>
          <w:sz w:val="24"/>
          <w:szCs w:val="24"/>
        </w:rPr>
        <w:t xml:space="preserve"> The main objectives of this lab were to design </w:t>
      </w:r>
      <w:r w:rsidR="000904E5" w:rsidRPr="000904E5">
        <w:rPr>
          <w:rFonts w:ascii="Times New Roman" w:hAnsi="Times New Roman" w:cs="Times New Roman"/>
          <w:sz w:val="24"/>
          <w:szCs w:val="24"/>
        </w:rPr>
        <w:t>multi-output decoder circuits</w:t>
      </w:r>
      <w:r w:rsidR="000904E5">
        <w:rPr>
          <w:rFonts w:ascii="Times New Roman" w:hAnsi="Times New Roman" w:cs="Times New Roman"/>
          <w:sz w:val="24"/>
          <w:szCs w:val="24"/>
        </w:rPr>
        <w:t>,</w:t>
      </w:r>
      <w:r w:rsidR="00CA44EC">
        <w:rPr>
          <w:rFonts w:ascii="Times New Roman" w:hAnsi="Times New Roman" w:cs="Times New Roman"/>
          <w:sz w:val="24"/>
          <w:szCs w:val="24"/>
        </w:rPr>
        <w:t xml:space="preserve"> </w:t>
      </w:r>
      <w:r w:rsidR="00CA44EC" w:rsidRPr="00CA44EC">
        <w:rPr>
          <w:rFonts w:ascii="Times New Roman" w:hAnsi="Times New Roman" w:cs="Times New Roman"/>
          <w:sz w:val="24"/>
          <w:szCs w:val="24"/>
        </w:rPr>
        <w:t>encoders</w:t>
      </w:r>
      <w:r w:rsidR="00CA44EC">
        <w:rPr>
          <w:rFonts w:ascii="Times New Roman" w:hAnsi="Times New Roman" w:cs="Times New Roman"/>
          <w:sz w:val="24"/>
          <w:szCs w:val="24"/>
        </w:rPr>
        <w:t xml:space="preserve">, and </w:t>
      </w:r>
      <w:r w:rsidR="000B65BB">
        <w:rPr>
          <w:rFonts w:ascii="Times New Roman" w:hAnsi="Times New Roman" w:cs="Times New Roman"/>
          <w:sz w:val="24"/>
          <w:szCs w:val="24"/>
        </w:rPr>
        <w:t>use</w:t>
      </w:r>
      <w:r w:rsidR="00CA44EC">
        <w:rPr>
          <w:rFonts w:ascii="Times New Roman" w:hAnsi="Times New Roman" w:cs="Times New Roman"/>
          <w:sz w:val="24"/>
          <w:szCs w:val="24"/>
        </w:rPr>
        <w:t xml:space="preserve"> </w:t>
      </w:r>
      <w:r w:rsidR="00CA44EC" w:rsidRPr="00CA44EC">
        <w:rPr>
          <w:rFonts w:ascii="Times New Roman" w:hAnsi="Times New Roman" w:cs="Times New Roman"/>
          <w:sz w:val="24"/>
          <w:szCs w:val="24"/>
        </w:rPr>
        <w:t>read</w:t>
      </w:r>
      <w:r w:rsidR="000B65BB">
        <w:rPr>
          <w:rFonts w:ascii="Times New Roman" w:hAnsi="Times New Roman" w:cs="Times New Roman"/>
          <w:sz w:val="24"/>
          <w:szCs w:val="24"/>
        </w:rPr>
        <w:t>-</w:t>
      </w:r>
      <w:r w:rsidR="00CA44EC" w:rsidRPr="00CA44EC">
        <w:rPr>
          <w:rFonts w:ascii="Times New Roman" w:hAnsi="Times New Roman" w:cs="Times New Roman"/>
          <w:sz w:val="24"/>
          <w:szCs w:val="24"/>
        </w:rPr>
        <w:t>only</w:t>
      </w:r>
      <w:r w:rsidR="000B65BB">
        <w:rPr>
          <w:rFonts w:ascii="Times New Roman" w:hAnsi="Times New Roman" w:cs="Times New Roman"/>
          <w:sz w:val="24"/>
          <w:szCs w:val="24"/>
        </w:rPr>
        <w:t xml:space="preserve"> </w:t>
      </w:r>
      <w:r w:rsidR="00CA44EC" w:rsidRPr="00CA44EC">
        <w:rPr>
          <w:rFonts w:ascii="Times New Roman" w:hAnsi="Times New Roman" w:cs="Times New Roman"/>
          <w:sz w:val="24"/>
          <w:szCs w:val="24"/>
        </w:rPr>
        <w:t>memories</w:t>
      </w:r>
      <w:r w:rsidR="00CA44EC">
        <w:rPr>
          <w:rFonts w:ascii="Times New Roman" w:hAnsi="Times New Roman" w:cs="Times New Roman"/>
          <w:sz w:val="24"/>
          <w:szCs w:val="24"/>
        </w:rPr>
        <w:t xml:space="preserve"> (ROM) for tasks.</w:t>
      </w:r>
    </w:p>
    <w:p w14:paraId="54200660" w14:textId="3B810020" w:rsidR="00B2262A" w:rsidRPr="00DE2A6B" w:rsidRDefault="00951895" w:rsidP="00DE2A6B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ask</w:t>
      </w:r>
      <w:r w:rsidR="009E6607" w:rsidRPr="00DE2A6B">
        <w:rPr>
          <w:rFonts w:ascii="Times New Roman" w:hAnsi="Times New Roman" w:cs="Times New Roman"/>
          <w:b/>
          <w:bCs/>
          <w:color w:val="auto"/>
        </w:rPr>
        <w:t xml:space="preserve"> 1</w:t>
      </w:r>
    </w:p>
    <w:p w14:paraId="6D310939" w14:textId="79DDB1C3" w:rsidR="00393DE0" w:rsidRDefault="008037D2" w:rsidP="0095189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E2A6B">
        <w:rPr>
          <w:rFonts w:ascii="Times New Roman" w:hAnsi="Times New Roman" w:cs="Times New Roman"/>
          <w:sz w:val="24"/>
          <w:szCs w:val="24"/>
        </w:rPr>
        <w:tab/>
      </w:r>
      <w:r w:rsidR="00DE2A6B">
        <w:rPr>
          <w:rFonts w:ascii="Times New Roman" w:hAnsi="Times New Roman" w:cs="Times New Roman"/>
          <w:sz w:val="24"/>
          <w:szCs w:val="24"/>
        </w:rPr>
        <w:t xml:space="preserve">In </w:t>
      </w:r>
      <w:r w:rsidR="00951895">
        <w:rPr>
          <w:rFonts w:ascii="Times New Roman" w:hAnsi="Times New Roman" w:cs="Times New Roman"/>
          <w:sz w:val="24"/>
          <w:szCs w:val="24"/>
        </w:rPr>
        <w:t xml:space="preserve">Task 1, </w:t>
      </w:r>
      <w:r w:rsidR="000935F8">
        <w:rPr>
          <w:rFonts w:ascii="Times New Roman" w:hAnsi="Times New Roman" w:cs="Times New Roman"/>
          <w:sz w:val="24"/>
          <w:szCs w:val="24"/>
        </w:rPr>
        <w:t xml:space="preserve">we were asked to </w:t>
      </w:r>
      <w:r w:rsidR="00564803">
        <w:rPr>
          <w:rFonts w:ascii="Times New Roman" w:hAnsi="Times New Roman" w:cs="Times New Roman"/>
          <w:sz w:val="24"/>
          <w:szCs w:val="24"/>
        </w:rPr>
        <w:t>design</w:t>
      </w:r>
      <w:r w:rsidR="00564803" w:rsidRPr="00564803">
        <w:rPr>
          <w:rFonts w:ascii="Times New Roman" w:hAnsi="Times New Roman" w:cs="Times New Roman"/>
          <w:sz w:val="24"/>
          <w:szCs w:val="24"/>
        </w:rPr>
        <w:t xml:space="preserve"> a 3-to-</w:t>
      </w:r>
      <w:proofErr w:type="gramStart"/>
      <w:r w:rsidR="00564803" w:rsidRPr="00564803">
        <w:rPr>
          <w:rFonts w:ascii="Times New Roman" w:hAnsi="Times New Roman" w:cs="Times New Roman"/>
          <w:sz w:val="24"/>
          <w:szCs w:val="24"/>
        </w:rPr>
        <w:t>8 line</w:t>
      </w:r>
      <w:proofErr w:type="gramEnd"/>
      <w:r w:rsidR="00564803" w:rsidRPr="00564803">
        <w:rPr>
          <w:rFonts w:ascii="Times New Roman" w:hAnsi="Times New Roman" w:cs="Times New Roman"/>
          <w:sz w:val="24"/>
          <w:szCs w:val="24"/>
        </w:rPr>
        <w:t xml:space="preserve"> decoder</w:t>
      </w:r>
      <w:r w:rsidR="00564803">
        <w:rPr>
          <w:rFonts w:ascii="Times New Roman" w:hAnsi="Times New Roman" w:cs="Times New Roman"/>
          <w:sz w:val="24"/>
          <w:szCs w:val="24"/>
        </w:rPr>
        <w:t xml:space="preserve"> u</w:t>
      </w:r>
      <w:r w:rsidR="00564803" w:rsidRPr="00564803">
        <w:rPr>
          <w:rFonts w:ascii="Times New Roman" w:hAnsi="Times New Roman" w:cs="Times New Roman"/>
          <w:sz w:val="24"/>
          <w:szCs w:val="24"/>
        </w:rPr>
        <w:t>s</w:t>
      </w:r>
      <w:r w:rsidR="00564803">
        <w:rPr>
          <w:rFonts w:ascii="Times New Roman" w:hAnsi="Times New Roman" w:cs="Times New Roman"/>
          <w:sz w:val="24"/>
          <w:szCs w:val="24"/>
        </w:rPr>
        <w:t>ing</w:t>
      </w:r>
      <w:r w:rsidR="00564803" w:rsidRPr="00564803">
        <w:rPr>
          <w:rFonts w:ascii="Times New Roman" w:hAnsi="Times New Roman" w:cs="Times New Roman"/>
          <w:sz w:val="24"/>
          <w:szCs w:val="24"/>
        </w:rPr>
        <w:t xml:space="preserve"> dataflow modeling constructs.</w:t>
      </w:r>
      <w:r w:rsidR="00BB13D5">
        <w:rPr>
          <w:rFonts w:ascii="Times New Roman" w:hAnsi="Times New Roman" w:cs="Times New Roman"/>
          <w:sz w:val="24"/>
          <w:szCs w:val="24"/>
        </w:rPr>
        <w:t xml:space="preserve"> Once we completed the design</w:t>
      </w:r>
      <w:r w:rsidR="00AF69E2">
        <w:rPr>
          <w:rFonts w:ascii="Times New Roman" w:hAnsi="Times New Roman" w:cs="Times New Roman"/>
          <w:sz w:val="24"/>
          <w:szCs w:val="24"/>
        </w:rPr>
        <w:t>, we verified the code with the testbench file provided to us.</w:t>
      </w:r>
      <w:r w:rsidR="00356135">
        <w:rPr>
          <w:rFonts w:ascii="Times New Roman" w:hAnsi="Times New Roman" w:cs="Times New Roman"/>
          <w:sz w:val="24"/>
          <w:szCs w:val="24"/>
        </w:rPr>
        <w:t xml:space="preserve"> After running a successful testbench, we programed our board to run</w:t>
      </w:r>
      <w:r w:rsidR="003E1354">
        <w:rPr>
          <w:rFonts w:ascii="Times New Roman" w:hAnsi="Times New Roman" w:cs="Times New Roman"/>
          <w:sz w:val="24"/>
          <w:szCs w:val="24"/>
        </w:rPr>
        <w:t xml:space="preserve"> and test the code. My code p</w:t>
      </w:r>
      <w:r w:rsidR="000B65BB">
        <w:rPr>
          <w:rFonts w:ascii="Times New Roman" w:hAnsi="Times New Roman" w:cs="Times New Roman"/>
          <w:sz w:val="24"/>
          <w:szCs w:val="24"/>
        </w:rPr>
        <w:t>er</w:t>
      </w:r>
      <w:r w:rsidR="003E1354">
        <w:rPr>
          <w:rFonts w:ascii="Times New Roman" w:hAnsi="Times New Roman" w:cs="Times New Roman"/>
          <w:sz w:val="24"/>
          <w:szCs w:val="24"/>
        </w:rPr>
        <w:t xml:space="preserve">formed as intended and can be shown in </w:t>
      </w:r>
      <w:r w:rsidR="003E1354" w:rsidRPr="00CB0CAB">
        <w:rPr>
          <w:rFonts w:ascii="Times New Roman" w:hAnsi="Times New Roman" w:cs="Times New Roman"/>
          <w:i/>
          <w:iCs/>
          <w:sz w:val="24"/>
          <w:szCs w:val="24"/>
        </w:rPr>
        <w:t>Code 1</w:t>
      </w:r>
      <w:r w:rsidR="003E1354">
        <w:rPr>
          <w:rFonts w:ascii="Times New Roman" w:hAnsi="Times New Roman" w:cs="Times New Roman"/>
          <w:sz w:val="24"/>
          <w:szCs w:val="24"/>
        </w:rPr>
        <w:t xml:space="preserve"> </w:t>
      </w:r>
      <w:r w:rsidR="009637BB">
        <w:rPr>
          <w:rFonts w:ascii="Times New Roman" w:hAnsi="Times New Roman" w:cs="Times New Roman"/>
          <w:sz w:val="24"/>
          <w:szCs w:val="24"/>
        </w:rPr>
        <w:t>below</w:t>
      </w:r>
      <w:r w:rsidR="003E1354">
        <w:rPr>
          <w:rFonts w:ascii="Times New Roman" w:hAnsi="Times New Roman" w:cs="Times New Roman"/>
          <w:sz w:val="24"/>
          <w:szCs w:val="24"/>
        </w:rPr>
        <w:t>. Simulati</w:t>
      </w:r>
      <w:r w:rsidR="00CB0CAB">
        <w:rPr>
          <w:rFonts w:ascii="Times New Roman" w:hAnsi="Times New Roman" w:cs="Times New Roman"/>
          <w:sz w:val="24"/>
          <w:szCs w:val="24"/>
        </w:rPr>
        <w:t xml:space="preserve">on for part 1 </w:t>
      </w:r>
      <w:r w:rsidR="009637BB">
        <w:rPr>
          <w:rFonts w:ascii="Times New Roman" w:hAnsi="Times New Roman" w:cs="Times New Roman"/>
          <w:sz w:val="24"/>
          <w:szCs w:val="24"/>
        </w:rPr>
        <w:t>is also shown</w:t>
      </w:r>
      <w:r w:rsidR="00CB0CAB">
        <w:rPr>
          <w:rFonts w:ascii="Times New Roman" w:hAnsi="Times New Roman" w:cs="Times New Roman"/>
          <w:sz w:val="24"/>
          <w:szCs w:val="24"/>
        </w:rPr>
        <w:t xml:space="preserve"> </w:t>
      </w:r>
      <w:r w:rsidR="009637BB">
        <w:rPr>
          <w:rFonts w:ascii="Times New Roman" w:hAnsi="Times New Roman" w:cs="Times New Roman"/>
          <w:sz w:val="24"/>
          <w:szCs w:val="24"/>
        </w:rPr>
        <w:t>below</w:t>
      </w:r>
      <w:r w:rsidR="00CB0CAB">
        <w:rPr>
          <w:rFonts w:ascii="Times New Roman" w:hAnsi="Times New Roman" w:cs="Times New Roman"/>
          <w:sz w:val="24"/>
          <w:szCs w:val="24"/>
        </w:rPr>
        <w:t xml:space="preserve"> in </w:t>
      </w:r>
      <w:r w:rsidR="00CB0CAB" w:rsidRPr="00CB0CAB">
        <w:rPr>
          <w:rFonts w:ascii="Times New Roman" w:hAnsi="Times New Roman" w:cs="Times New Roman"/>
          <w:i/>
          <w:iCs/>
          <w:sz w:val="24"/>
          <w:szCs w:val="24"/>
        </w:rPr>
        <w:t>Simulation 1</w:t>
      </w:r>
      <w:r w:rsidR="00CB0CAB">
        <w:rPr>
          <w:rFonts w:ascii="Times New Roman" w:hAnsi="Times New Roman" w:cs="Times New Roman"/>
          <w:sz w:val="24"/>
          <w:szCs w:val="24"/>
        </w:rPr>
        <w:t>.</w:t>
      </w:r>
    </w:p>
    <w:p w14:paraId="21F26F46" w14:textId="3FC3FB61" w:rsidR="00A22FCE" w:rsidRDefault="000E3D39" w:rsidP="00A22F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E3D39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5C8F8484" wp14:editId="04DE3E8B">
            <wp:extent cx="3981450" cy="202305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11127" cy="2038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32297" w14:textId="79FA7AA8" w:rsidR="000E3D39" w:rsidRDefault="00A22FCE" w:rsidP="007434A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</w:t>
      </w:r>
      <w:r w:rsidR="00A31FA5" w:rsidRPr="00A31FA5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1</w:t>
      </w:r>
    </w:p>
    <w:p w14:paraId="1940744C" w14:textId="77777777" w:rsidR="000E3D39" w:rsidRDefault="000E3D39">
      <w:pPr>
        <w:spacing w:line="259" w:lineRule="auto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br w:type="page"/>
      </w:r>
    </w:p>
    <w:p w14:paraId="56C26070" w14:textId="77777777" w:rsidR="007434A5" w:rsidRDefault="007434A5" w:rsidP="007434A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85"/>
      </w:tblGrid>
      <w:tr w:rsidR="00E52E6C" w:rsidRPr="00E52E6C" w14:paraId="5698729B" w14:textId="77777777" w:rsidTr="00E52E6C">
        <w:trPr>
          <w:jc w:val="center"/>
        </w:trPr>
        <w:tc>
          <w:tcPr>
            <w:tcW w:w="4585" w:type="dxa"/>
          </w:tcPr>
          <w:p w14:paraId="3F084908" w14:textId="77777777" w:rsidR="007D1648" w:rsidRPr="007D1648" w:rsidRDefault="007D1648" w:rsidP="007D164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odule Task1(</w:t>
            </w:r>
          </w:p>
          <w:p w14:paraId="3BE686BB" w14:textId="77777777" w:rsidR="007D1648" w:rsidRPr="007D1648" w:rsidRDefault="007D1648" w:rsidP="007D164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[2:0] </w:t>
            </w:r>
            <w:proofErr w:type="gramStart"/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x,/</w:t>
            </w:r>
            <w:proofErr w:type="gramEnd"/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/3 bit input</w:t>
            </w:r>
          </w:p>
          <w:p w14:paraId="15CB9113" w14:textId="77777777" w:rsidR="007D1648" w:rsidRPr="007D1648" w:rsidRDefault="007D1648" w:rsidP="007D164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[7:0] m //</w:t>
            </w:r>
            <w:proofErr w:type="gramStart"/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8 bit</w:t>
            </w:r>
            <w:proofErr w:type="gramEnd"/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output</w:t>
            </w:r>
          </w:p>
          <w:p w14:paraId="3D8930E9" w14:textId="77777777" w:rsidR="007D1648" w:rsidRPr="007D1648" w:rsidRDefault="007D1648" w:rsidP="007D164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);</w:t>
            </w:r>
          </w:p>
          <w:p w14:paraId="53263E86" w14:textId="77777777" w:rsidR="007D1648" w:rsidRPr="007D1648" w:rsidRDefault="007D1648" w:rsidP="007D164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7D397963" w14:textId="77777777" w:rsidR="007D1648" w:rsidRPr="007D1648" w:rsidRDefault="007D1648" w:rsidP="007D164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[</w:t>
            </w:r>
            <w:proofErr w:type="gramEnd"/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] = (~(x[2] | x[1] | x[0])); //m[0] is 1 when all bits of x are == 0</w:t>
            </w:r>
          </w:p>
          <w:p w14:paraId="20F2BB96" w14:textId="77777777" w:rsidR="007D1648" w:rsidRPr="007D1648" w:rsidRDefault="007D1648" w:rsidP="007D164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[</w:t>
            </w:r>
            <w:proofErr w:type="gramEnd"/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] = (~(x[2] | x[1]) &amp; x[0]); //~a &amp; ~ b &amp; c = m[1]</w:t>
            </w:r>
          </w:p>
          <w:p w14:paraId="1B131D45" w14:textId="77777777" w:rsidR="007D1648" w:rsidRPr="007D1648" w:rsidRDefault="007D1648" w:rsidP="007D164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[</w:t>
            </w:r>
            <w:proofErr w:type="gramEnd"/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2] = (~(x[2] | x[0]) &amp; x[1]); //~a &amp; b &amp; ~c</w:t>
            </w:r>
          </w:p>
          <w:p w14:paraId="4756A740" w14:textId="77777777" w:rsidR="007D1648" w:rsidRPr="007D1648" w:rsidRDefault="007D1648" w:rsidP="007D164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[</w:t>
            </w:r>
            <w:proofErr w:type="gramEnd"/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3] = (~x[2] &amp; x[1] &amp; x[0]); //~a &amp; b &amp; c</w:t>
            </w:r>
          </w:p>
          <w:p w14:paraId="625B0B27" w14:textId="77777777" w:rsidR="007D1648" w:rsidRPr="007D1648" w:rsidRDefault="007D1648" w:rsidP="007D164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[</w:t>
            </w:r>
            <w:proofErr w:type="gramEnd"/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4] = x[2] &amp; ~(x[1] | x[0]); //a &amp; ~b &amp; ~c</w:t>
            </w:r>
          </w:p>
          <w:p w14:paraId="59C7CD41" w14:textId="77777777" w:rsidR="007D1648" w:rsidRPr="007D1648" w:rsidRDefault="007D1648" w:rsidP="007D164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[</w:t>
            </w:r>
            <w:proofErr w:type="gramEnd"/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5] = x[2] &amp; ~x[1] &amp; x[0]; //a &amp; ~b &amp; c</w:t>
            </w:r>
          </w:p>
          <w:p w14:paraId="611A1AA4" w14:textId="77777777" w:rsidR="007D1648" w:rsidRPr="007D1648" w:rsidRDefault="007D1648" w:rsidP="007D164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[</w:t>
            </w:r>
            <w:proofErr w:type="gramEnd"/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6] = x[2] &amp; x[1] &amp; ~x[0]; // a &amp; b &amp; ~c</w:t>
            </w:r>
          </w:p>
          <w:p w14:paraId="417CF239" w14:textId="77777777" w:rsidR="007D1648" w:rsidRPr="007D1648" w:rsidRDefault="007D1648" w:rsidP="007D164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[</w:t>
            </w:r>
            <w:proofErr w:type="gramEnd"/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7] = x[2] &amp; x[1] &amp; x[0]; //a &amp; b &amp; c</w:t>
            </w:r>
          </w:p>
          <w:p w14:paraId="71655D14" w14:textId="77777777" w:rsidR="007D1648" w:rsidRPr="007D1648" w:rsidRDefault="007D1648" w:rsidP="007D164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31BA63EE" w14:textId="58B0C971" w:rsidR="00277852" w:rsidRPr="00E52E6C" w:rsidRDefault="007D1648" w:rsidP="007D164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7D164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0FF842AB" w14:textId="77777777" w:rsidR="00277852" w:rsidRDefault="00277852" w:rsidP="007434A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</w:p>
    <w:p w14:paraId="34873B27" w14:textId="66A46FDA" w:rsidR="00277852" w:rsidRDefault="00277852" w:rsidP="007434A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Code 1</w:t>
      </w:r>
    </w:p>
    <w:p w14:paraId="1CC611F4" w14:textId="58BA456D" w:rsidR="00B11898" w:rsidRDefault="00B11898" w:rsidP="00E07A09">
      <w:pPr>
        <w:spacing w:line="259" w:lineRule="auto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</w:p>
    <w:p w14:paraId="6AB2B8EE" w14:textId="2AAC3395" w:rsidR="001C6364" w:rsidRPr="00DE2A6B" w:rsidRDefault="003D29BB" w:rsidP="001C6364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ask</w:t>
      </w:r>
      <w:r w:rsidR="001C6364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1C6364">
        <w:rPr>
          <w:rFonts w:ascii="Times New Roman" w:hAnsi="Times New Roman" w:cs="Times New Roman"/>
          <w:b/>
          <w:bCs/>
          <w:color w:val="auto"/>
        </w:rPr>
        <w:t>2</w:t>
      </w:r>
    </w:p>
    <w:p w14:paraId="70C746FB" w14:textId="47D1BB3B" w:rsidR="007409B4" w:rsidRDefault="001C6364" w:rsidP="00840DA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E51931">
        <w:rPr>
          <w:rFonts w:ascii="Times New Roman" w:hAnsi="Times New Roman" w:cs="Times New Roman"/>
          <w:sz w:val="24"/>
          <w:szCs w:val="24"/>
        </w:rPr>
        <w:t xml:space="preserve">In </w:t>
      </w:r>
      <w:r w:rsidR="00840DA4">
        <w:rPr>
          <w:rFonts w:ascii="Times New Roman" w:hAnsi="Times New Roman" w:cs="Times New Roman"/>
          <w:sz w:val="24"/>
          <w:szCs w:val="24"/>
        </w:rPr>
        <w:t xml:space="preserve">Task 2, </w:t>
      </w:r>
      <w:r w:rsidR="00721AB4">
        <w:rPr>
          <w:rFonts w:ascii="Times New Roman" w:hAnsi="Times New Roman" w:cs="Times New Roman"/>
          <w:sz w:val="24"/>
          <w:szCs w:val="24"/>
        </w:rPr>
        <w:t>we</w:t>
      </w:r>
      <w:r w:rsidR="00CB5C93">
        <w:rPr>
          <w:rFonts w:ascii="Times New Roman" w:hAnsi="Times New Roman" w:cs="Times New Roman"/>
          <w:sz w:val="24"/>
          <w:szCs w:val="24"/>
        </w:rPr>
        <w:t xml:space="preserve"> </w:t>
      </w:r>
      <w:r w:rsidR="00721AB4">
        <w:rPr>
          <w:rFonts w:ascii="Times New Roman" w:hAnsi="Times New Roman" w:cs="Times New Roman"/>
          <w:sz w:val="24"/>
          <w:szCs w:val="24"/>
        </w:rPr>
        <w:t xml:space="preserve">were asked to </w:t>
      </w:r>
      <w:r w:rsidR="00F62D19">
        <w:rPr>
          <w:rFonts w:ascii="Times New Roman" w:hAnsi="Times New Roman" w:cs="Times New Roman"/>
          <w:sz w:val="24"/>
          <w:szCs w:val="24"/>
        </w:rPr>
        <w:t>d</w:t>
      </w:r>
      <w:r w:rsidR="00F62D19" w:rsidRPr="00F62D19">
        <w:rPr>
          <w:rFonts w:ascii="Times New Roman" w:hAnsi="Times New Roman" w:cs="Times New Roman"/>
          <w:sz w:val="24"/>
          <w:szCs w:val="24"/>
        </w:rPr>
        <w:t xml:space="preserve">esign </w:t>
      </w:r>
      <w:r w:rsidR="00CF7CE5">
        <w:rPr>
          <w:rFonts w:ascii="Times New Roman" w:hAnsi="Times New Roman" w:cs="Times New Roman"/>
          <w:sz w:val="24"/>
          <w:szCs w:val="24"/>
        </w:rPr>
        <w:t>an</w:t>
      </w:r>
      <w:r w:rsidR="00F62D19" w:rsidRPr="00F62D19">
        <w:rPr>
          <w:rFonts w:ascii="Times New Roman" w:hAnsi="Times New Roman" w:cs="Times New Roman"/>
          <w:sz w:val="24"/>
          <w:szCs w:val="24"/>
        </w:rPr>
        <w:t xml:space="preserve"> IC, 74138 using dataflow modeling and the decoder you used in Task 1</w:t>
      </w:r>
      <w:r w:rsidR="00CF7CE5">
        <w:rPr>
          <w:rFonts w:ascii="Times New Roman" w:hAnsi="Times New Roman" w:cs="Times New Roman"/>
          <w:sz w:val="24"/>
          <w:szCs w:val="24"/>
        </w:rPr>
        <w:t xml:space="preserve">. We were given a truth table to help us with the design. The truth table can be seen below in </w:t>
      </w:r>
      <w:r w:rsidR="00CF7CE5" w:rsidRPr="004F2869">
        <w:rPr>
          <w:rFonts w:ascii="Times New Roman" w:hAnsi="Times New Roman" w:cs="Times New Roman"/>
          <w:i/>
          <w:iCs/>
          <w:sz w:val="24"/>
          <w:szCs w:val="24"/>
        </w:rPr>
        <w:t>Figure 1</w:t>
      </w:r>
      <w:r w:rsidR="00CF7CE5">
        <w:rPr>
          <w:rFonts w:ascii="Times New Roman" w:hAnsi="Times New Roman" w:cs="Times New Roman"/>
          <w:sz w:val="24"/>
          <w:szCs w:val="24"/>
        </w:rPr>
        <w:t>. Once</w:t>
      </w:r>
      <w:r w:rsidR="00424812">
        <w:rPr>
          <w:rFonts w:ascii="Times New Roman" w:hAnsi="Times New Roman" w:cs="Times New Roman"/>
          <w:sz w:val="24"/>
          <w:szCs w:val="24"/>
        </w:rPr>
        <w:t xml:space="preserve"> we were finished building the design, we were asked to verify it with the provided testbench. The simulation can be seen below in </w:t>
      </w:r>
      <w:r w:rsidR="00424812" w:rsidRPr="004F2869">
        <w:rPr>
          <w:rFonts w:ascii="Times New Roman" w:hAnsi="Times New Roman" w:cs="Times New Roman"/>
          <w:i/>
          <w:iCs/>
          <w:sz w:val="24"/>
          <w:szCs w:val="24"/>
        </w:rPr>
        <w:t>Simulation 2</w:t>
      </w:r>
      <w:r w:rsidR="00424812">
        <w:rPr>
          <w:rFonts w:ascii="Times New Roman" w:hAnsi="Times New Roman" w:cs="Times New Roman"/>
          <w:sz w:val="24"/>
          <w:szCs w:val="24"/>
        </w:rPr>
        <w:t>. After simulating the design, we downloaded the code to the board and verified it on the board. Everything functioned as intended.</w:t>
      </w:r>
      <w:r w:rsidR="004F2869">
        <w:rPr>
          <w:rFonts w:ascii="Times New Roman" w:hAnsi="Times New Roman" w:cs="Times New Roman"/>
          <w:sz w:val="24"/>
          <w:szCs w:val="24"/>
        </w:rPr>
        <w:t xml:space="preserve"> The code can be seen below in </w:t>
      </w:r>
      <w:r w:rsidR="004F2869" w:rsidRPr="004F2869">
        <w:rPr>
          <w:rFonts w:ascii="Times New Roman" w:hAnsi="Times New Roman" w:cs="Times New Roman"/>
          <w:i/>
          <w:iCs/>
          <w:sz w:val="24"/>
          <w:szCs w:val="24"/>
        </w:rPr>
        <w:t>Code 2</w:t>
      </w:r>
      <w:r w:rsidR="004F2869">
        <w:rPr>
          <w:rFonts w:ascii="Times New Roman" w:hAnsi="Times New Roman" w:cs="Times New Roman"/>
          <w:sz w:val="24"/>
          <w:szCs w:val="24"/>
        </w:rPr>
        <w:t>.</w:t>
      </w:r>
    </w:p>
    <w:p w14:paraId="12183325" w14:textId="0B555E3D" w:rsidR="00F91291" w:rsidRDefault="005D38DA" w:rsidP="00F9129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D38DA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650CF04C" wp14:editId="5233EABA">
            <wp:extent cx="4368800" cy="162803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93952" cy="1637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ACA15" w14:textId="787B0178" w:rsidR="00273E5A" w:rsidRDefault="003D2ABB" w:rsidP="00707E1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Figure </w:t>
      </w:r>
      <w:r w:rsidR="005D38DA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1</w:t>
      </w:r>
    </w:p>
    <w:p w14:paraId="2AE8E0C3" w14:textId="059825FA" w:rsidR="003D2ABB" w:rsidRDefault="00832E4C" w:rsidP="00707E1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832E4C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drawing>
          <wp:inline distT="0" distB="0" distL="0" distR="0" wp14:anchorId="38F59C6C" wp14:editId="7E3F9F9F">
            <wp:extent cx="4229100" cy="2187746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63568" cy="2205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7AA0A" w14:textId="258FB6CD" w:rsidR="003D2ABB" w:rsidRDefault="005D38DA" w:rsidP="00707E1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Simulation</w:t>
      </w:r>
      <w:r w:rsidR="003D2ABB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2</w:t>
      </w:r>
    </w:p>
    <w:p w14:paraId="28EC8C19" w14:textId="77777777" w:rsidR="00273E5A" w:rsidRDefault="00273E5A">
      <w:pPr>
        <w:spacing w:line="259" w:lineRule="auto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br w:type="page"/>
      </w:r>
    </w:p>
    <w:p w14:paraId="085BD5E1" w14:textId="77777777" w:rsidR="00F37DD4" w:rsidRPr="00707E15" w:rsidRDefault="00F37DD4" w:rsidP="00707E1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945"/>
      </w:tblGrid>
      <w:tr w:rsidR="00CC410C" w14:paraId="0318B6B3" w14:textId="77777777" w:rsidTr="007409B4">
        <w:trPr>
          <w:jc w:val="center"/>
        </w:trPr>
        <w:tc>
          <w:tcPr>
            <w:tcW w:w="4945" w:type="dxa"/>
          </w:tcPr>
          <w:p w14:paraId="5E8361F5" w14:textId="77777777" w:rsidR="001402F9" w:rsidRPr="001402F9" w:rsidRDefault="001402F9" w:rsidP="001402F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odule Task2(</w:t>
            </w:r>
          </w:p>
          <w:p w14:paraId="7151DBDA" w14:textId="77777777" w:rsidR="001402F9" w:rsidRPr="001402F9" w:rsidRDefault="001402F9" w:rsidP="001402F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[2:0] x,</w:t>
            </w:r>
          </w:p>
          <w:p w14:paraId="6C6C30F4" w14:textId="77777777" w:rsidR="001402F9" w:rsidRPr="001402F9" w:rsidRDefault="001402F9" w:rsidP="001402F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g1,</w:t>
            </w:r>
          </w:p>
          <w:p w14:paraId="0D9EFD1A" w14:textId="77777777" w:rsidR="001402F9" w:rsidRPr="001402F9" w:rsidRDefault="001402F9" w:rsidP="001402F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g2a_n,</w:t>
            </w:r>
          </w:p>
          <w:p w14:paraId="276076AF" w14:textId="77777777" w:rsidR="001402F9" w:rsidRPr="001402F9" w:rsidRDefault="001402F9" w:rsidP="001402F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g2b_n,</w:t>
            </w:r>
          </w:p>
          <w:p w14:paraId="3AB5DFCE" w14:textId="77777777" w:rsidR="001402F9" w:rsidRPr="001402F9" w:rsidRDefault="001402F9" w:rsidP="001402F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[7:0] y</w:t>
            </w:r>
          </w:p>
          <w:p w14:paraId="6E57BF92" w14:textId="77777777" w:rsidR="001402F9" w:rsidRPr="001402F9" w:rsidRDefault="001402F9" w:rsidP="001402F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);</w:t>
            </w:r>
          </w:p>
          <w:p w14:paraId="375D26CC" w14:textId="77777777" w:rsidR="001402F9" w:rsidRPr="001402F9" w:rsidRDefault="001402F9" w:rsidP="001402F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0BA6232C" w14:textId="77777777" w:rsidR="001402F9" w:rsidRPr="001402F9" w:rsidRDefault="001402F9" w:rsidP="001402F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y[</w:t>
            </w:r>
            <w:proofErr w:type="gramEnd"/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] = !((g1 &amp; ~g2a_n &amp; ~g2b_n) &amp; (~(x[2] | x[1] | x[0])));</w:t>
            </w:r>
          </w:p>
          <w:p w14:paraId="7FA01843" w14:textId="77777777" w:rsidR="001402F9" w:rsidRPr="001402F9" w:rsidRDefault="001402F9" w:rsidP="001402F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y[</w:t>
            </w:r>
            <w:proofErr w:type="gramEnd"/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] = !((g1 &amp; ~g2a_n &amp; ~g2b_n) &amp; (~(x[2] | x[1]) &amp; x[0]));</w:t>
            </w:r>
          </w:p>
          <w:p w14:paraId="3BCFB4E8" w14:textId="77777777" w:rsidR="001402F9" w:rsidRPr="001402F9" w:rsidRDefault="001402F9" w:rsidP="001402F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y[</w:t>
            </w:r>
            <w:proofErr w:type="gramEnd"/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2] = !((g1 &amp; ~g2a_n &amp; ~g2b_n) &amp; (~(x[2] | x[0]) &amp; x[1])); </w:t>
            </w:r>
          </w:p>
          <w:p w14:paraId="2A5BF7C8" w14:textId="77777777" w:rsidR="001402F9" w:rsidRPr="001402F9" w:rsidRDefault="001402F9" w:rsidP="001402F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y[</w:t>
            </w:r>
            <w:proofErr w:type="gramEnd"/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3] = !((g1 &amp; ~g2a_n &amp; ~g2b_n) &amp; (~x[2] &amp; x[1] &amp; x[0]));</w:t>
            </w:r>
          </w:p>
          <w:p w14:paraId="253D82C8" w14:textId="77777777" w:rsidR="001402F9" w:rsidRPr="001402F9" w:rsidRDefault="001402F9" w:rsidP="001402F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y[</w:t>
            </w:r>
            <w:proofErr w:type="gramEnd"/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4] = !((g1 &amp; ~g2a_n &amp; ~g2b_n) &amp; (x[2] &amp; ~(x[1] | x[0])));</w:t>
            </w:r>
          </w:p>
          <w:p w14:paraId="43CF054D" w14:textId="77777777" w:rsidR="001402F9" w:rsidRPr="001402F9" w:rsidRDefault="001402F9" w:rsidP="001402F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y[</w:t>
            </w:r>
            <w:proofErr w:type="gramEnd"/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5] = !((g1 &amp; ~g2a_n &amp; ~g2b_n) &amp; (x[2] &amp; ~x[1] &amp; x[0]));</w:t>
            </w:r>
          </w:p>
          <w:p w14:paraId="780B4239" w14:textId="77777777" w:rsidR="001402F9" w:rsidRPr="001402F9" w:rsidRDefault="001402F9" w:rsidP="001402F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y[</w:t>
            </w:r>
            <w:proofErr w:type="gramEnd"/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6] = !((g1 &amp; ~g2a_n &amp; ~g2b_n) &amp; (x[2] &amp; x[1] &amp; ~x[0]));</w:t>
            </w:r>
          </w:p>
          <w:p w14:paraId="62F86A15" w14:textId="77777777" w:rsidR="001402F9" w:rsidRPr="001402F9" w:rsidRDefault="001402F9" w:rsidP="001402F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y[</w:t>
            </w:r>
            <w:proofErr w:type="gramEnd"/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7] = !((g1 &amp; ~g2a_n &amp; ~g2b_n) &amp; (x[2] &amp; x[1] &amp; x[0]));</w:t>
            </w:r>
          </w:p>
          <w:p w14:paraId="6F0A9EB0" w14:textId="77777777" w:rsidR="001402F9" w:rsidRPr="001402F9" w:rsidRDefault="001402F9" w:rsidP="001402F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0576B7D5" w14:textId="77777777" w:rsidR="001402F9" w:rsidRPr="001402F9" w:rsidRDefault="001402F9" w:rsidP="001402F9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01ED2E5F" w14:textId="36771D74" w:rsidR="00CC410C" w:rsidRDefault="001402F9" w:rsidP="001402F9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402F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7164FEEA" w14:textId="33CC3371" w:rsidR="007409B4" w:rsidRPr="00A31FA5" w:rsidRDefault="007409B4" w:rsidP="007409B4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Code 2</w:t>
      </w:r>
    </w:p>
    <w:p w14:paraId="7B21221F" w14:textId="191E7735" w:rsidR="00937421" w:rsidRPr="00DE2A6B" w:rsidRDefault="007409B4" w:rsidP="00937421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ask</w:t>
      </w:r>
      <w:r w:rsidR="00937421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937421">
        <w:rPr>
          <w:rFonts w:ascii="Times New Roman" w:hAnsi="Times New Roman" w:cs="Times New Roman"/>
          <w:b/>
          <w:bCs/>
          <w:color w:val="auto"/>
        </w:rPr>
        <w:t>3</w:t>
      </w:r>
    </w:p>
    <w:p w14:paraId="6CFF4CF7" w14:textId="605189E3" w:rsidR="006B086E" w:rsidRDefault="00937421" w:rsidP="00DC17DA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80A1F">
        <w:rPr>
          <w:rFonts w:ascii="Times New Roman" w:hAnsi="Times New Roman" w:cs="Times New Roman"/>
          <w:sz w:val="24"/>
          <w:szCs w:val="24"/>
        </w:rPr>
        <w:t xml:space="preserve">In </w:t>
      </w:r>
      <w:r w:rsidR="00DC17DA">
        <w:rPr>
          <w:rFonts w:ascii="Times New Roman" w:hAnsi="Times New Roman" w:cs="Times New Roman"/>
          <w:sz w:val="24"/>
          <w:szCs w:val="24"/>
        </w:rPr>
        <w:t xml:space="preserve">Task 3, </w:t>
      </w:r>
      <w:r w:rsidR="00D337D0">
        <w:rPr>
          <w:rFonts w:ascii="Times New Roman" w:hAnsi="Times New Roman" w:cs="Times New Roman"/>
          <w:sz w:val="24"/>
          <w:szCs w:val="24"/>
        </w:rPr>
        <w:t xml:space="preserve">we were asked to </w:t>
      </w:r>
      <w:r w:rsidR="008371FF">
        <w:rPr>
          <w:rFonts w:ascii="Times New Roman" w:hAnsi="Times New Roman" w:cs="Times New Roman"/>
          <w:sz w:val="24"/>
          <w:szCs w:val="24"/>
        </w:rPr>
        <w:t>d</w:t>
      </w:r>
      <w:r w:rsidR="008371FF" w:rsidRPr="008371FF">
        <w:rPr>
          <w:rFonts w:ascii="Times New Roman" w:hAnsi="Times New Roman" w:cs="Times New Roman"/>
          <w:sz w:val="24"/>
          <w:szCs w:val="24"/>
        </w:rPr>
        <w:t>esign an 8-to-3 priority encoder</w:t>
      </w:r>
      <w:r w:rsidR="008371FF">
        <w:rPr>
          <w:rFonts w:ascii="Times New Roman" w:hAnsi="Times New Roman" w:cs="Times New Roman"/>
          <w:sz w:val="24"/>
          <w:szCs w:val="24"/>
        </w:rPr>
        <w:t xml:space="preserve"> using behavi</w:t>
      </w:r>
      <w:r w:rsidR="005B00BD">
        <w:rPr>
          <w:rFonts w:ascii="Times New Roman" w:hAnsi="Times New Roman" w:cs="Times New Roman"/>
          <w:sz w:val="24"/>
          <w:szCs w:val="24"/>
        </w:rPr>
        <w:t>oral modeling</w:t>
      </w:r>
      <w:r w:rsidR="008371FF">
        <w:rPr>
          <w:rFonts w:ascii="Times New Roman" w:hAnsi="Times New Roman" w:cs="Times New Roman"/>
          <w:sz w:val="24"/>
          <w:szCs w:val="24"/>
        </w:rPr>
        <w:t>.</w:t>
      </w:r>
      <w:r w:rsidR="007737CF">
        <w:rPr>
          <w:rFonts w:ascii="Times New Roman" w:hAnsi="Times New Roman" w:cs="Times New Roman"/>
          <w:sz w:val="24"/>
          <w:szCs w:val="24"/>
        </w:rPr>
        <w:t xml:space="preserve"> There were no test</w:t>
      </w:r>
      <w:r w:rsidR="000B65BB">
        <w:rPr>
          <w:rFonts w:ascii="Times New Roman" w:hAnsi="Times New Roman" w:cs="Times New Roman"/>
          <w:sz w:val="24"/>
          <w:szCs w:val="24"/>
        </w:rPr>
        <w:t xml:space="preserve"> </w:t>
      </w:r>
      <w:r w:rsidR="007737CF">
        <w:rPr>
          <w:rFonts w:ascii="Times New Roman" w:hAnsi="Times New Roman" w:cs="Times New Roman"/>
          <w:sz w:val="24"/>
          <w:szCs w:val="24"/>
        </w:rPr>
        <w:t xml:space="preserve">benches for the rest of the tasks, so once our code was written, we simulated it on the board to verify functionality. A truth table was given to help us and is shown below in </w:t>
      </w:r>
      <w:r w:rsidR="007737CF" w:rsidRPr="007737CF">
        <w:rPr>
          <w:rFonts w:ascii="Times New Roman" w:hAnsi="Times New Roman" w:cs="Times New Roman"/>
          <w:i/>
          <w:iCs/>
          <w:sz w:val="24"/>
          <w:szCs w:val="24"/>
        </w:rPr>
        <w:t>Figure 2</w:t>
      </w:r>
      <w:r w:rsidR="007737CF">
        <w:rPr>
          <w:rFonts w:ascii="Times New Roman" w:hAnsi="Times New Roman" w:cs="Times New Roman"/>
          <w:sz w:val="24"/>
          <w:szCs w:val="24"/>
        </w:rPr>
        <w:t xml:space="preserve">. The code functioned as expected and can be seen in </w:t>
      </w:r>
      <w:r w:rsidR="007737CF" w:rsidRPr="007737CF">
        <w:rPr>
          <w:rFonts w:ascii="Times New Roman" w:hAnsi="Times New Roman" w:cs="Times New Roman"/>
          <w:i/>
          <w:iCs/>
          <w:sz w:val="24"/>
          <w:szCs w:val="24"/>
        </w:rPr>
        <w:t>Code 3.</w:t>
      </w:r>
    </w:p>
    <w:p w14:paraId="249BE64E" w14:textId="4BCC0808" w:rsidR="006423BA" w:rsidRDefault="002B3037" w:rsidP="00EB1E5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B3037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6D5D018E" wp14:editId="1731C3CB">
            <wp:extent cx="4324350" cy="1812901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47376" cy="1822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A2DFF" w14:textId="71AC2E11" w:rsidR="00EB1E5A" w:rsidRDefault="00EB1E5A" w:rsidP="00EB1E5A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Figure </w:t>
      </w:r>
      <w:r w:rsidR="00E95D60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2</w:t>
      </w:r>
    </w:p>
    <w:p w14:paraId="4D72210F" w14:textId="77777777" w:rsidR="00BB0F3F" w:rsidRPr="00271B35" w:rsidRDefault="00BB0F3F" w:rsidP="00EB1E5A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95"/>
      </w:tblGrid>
      <w:tr w:rsidR="001609A0" w14:paraId="384152C2" w14:textId="77777777" w:rsidTr="008D1344">
        <w:trPr>
          <w:jc w:val="center"/>
        </w:trPr>
        <w:tc>
          <w:tcPr>
            <w:tcW w:w="5395" w:type="dxa"/>
          </w:tcPr>
          <w:p w14:paraId="69F214E8" w14:textId="77777777" w:rsidR="008D1344" w:rsidRPr="008D1344" w:rsidRDefault="008D1344" w:rsidP="008D13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odule Task3(</w:t>
            </w:r>
          </w:p>
          <w:p w14:paraId="0719014B" w14:textId="77777777" w:rsidR="008D1344" w:rsidRPr="008D1344" w:rsidRDefault="008D1344" w:rsidP="008D13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wire [7:0] v,</w:t>
            </w:r>
          </w:p>
          <w:p w14:paraId="65535B22" w14:textId="77777777" w:rsidR="008D1344" w:rsidRPr="008D1344" w:rsidRDefault="008D1344" w:rsidP="008D13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wire E1,</w:t>
            </w:r>
          </w:p>
          <w:p w14:paraId="49DC0CBB" w14:textId="77777777" w:rsidR="008D1344" w:rsidRPr="008D1344" w:rsidRDefault="008D1344" w:rsidP="008D13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reg E0,</w:t>
            </w:r>
          </w:p>
          <w:p w14:paraId="19E1328F" w14:textId="77777777" w:rsidR="008D1344" w:rsidRPr="008D1344" w:rsidRDefault="008D1344" w:rsidP="008D13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reg GS,</w:t>
            </w:r>
          </w:p>
          <w:p w14:paraId="6F5D5C82" w14:textId="77777777" w:rsidR="008D1344" w:rsidRPr="008D1344" w:rsidRDefault="008D1344" w:rsidP="008D13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reg [2:0] y</w:t>
            </w:r>
          </w:p>
          <w:p w14:paraId="6BB2C8C8" w14:textId="77777777" w:rsidR="008D1344" w:rsidRPr="008D1344" w:rsidRDefault="008D1344" w:rsidP="008D13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);</w:t>
            </w:r>
          </w:p>
          <w:p w14:paraId="44CD8DAD" w14:textId="77777777" w:rsidR="008D1344" w:rsidRPr="008D1344" w:rsidRDefault="008D1344" w:rsidP="008D13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wire [9:0] </w:t>
            </w:r>
            <w:proofErr w:type="gramStart"/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;</w:t>
            </w:r>
            <w:proofErr w:type="gramEnd"/>
          </w:p>
          <w:p w14:paraId="1CC10AC7" w14:textId="77777777" w:rsidR="008D1344" w:rsidRPr="008D1344" w:rsidRDefault="008D1344" w:rsidP="008D13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S = {E1, </w:t>
            </w:r>
            <w:proofErr w:type="gramStart"/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v[</w:t>
            </w:r>
            <w:proofErr w:type="gramEnd"/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7:0]};</w:t>
            </w:r>
          </w:p>
          <w:p w14:paraId="34C74178" w14:textId="77777777" w:rsidR="008D1344" w:rsidRPr="008D1344" w:rsidRDefault="008D1344" w:rsidP="008D13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//Checks if switch E1 is on</w:t>
            </w:r>
          </w:p>
          <w:p w14:paraId="5B2775E1" w14:textId="77777777" w:rsidR="008D1344" w:rsidRPr="008D1344" w:rsidRDefault="008D1344" w:rsidP="008D13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//If on, all LEDs light up</w:t>
            </w:r>
          </w:p>
          <w:p w14:paraId="13E2180D" w14:textId="77777777" w:rsidR="008D1344" w:rsidRPr="008D1344" w:rsidRDefault="008D1344" w:rsidP="008D13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always @(S)</w:t>
            </w:r>
          </w:p>
          <w:p w14:paraId="63C15FFF" w14:textId="77777777" w:rsidR="008D1344" w:rsidRPr="008D1344" w:rsidRDefault="008D1344" w:rsidP="008D13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begin</w:t>
            </w:r>
          </w:p>
          <w:p w14:paraId="0C8C9919" w14:textId="77777777" w:rsidR="008D1344" w:rsidRPr="008D1344" w:rsidRDefault="008D1344" w:rsidP="008D13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  <w:proofErr w:type="spellStart"/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asex</w:t>
            </w:r>
            <w:proofErr w:type="spellEnd"/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S)</w:t>
            </w:r>
          </w:p>
          <w:p w14:paraId="08DA174C" w14:textId="77777777" w:rsidR="008D1344" w:rsidRPr="008D1344" w:rsidRDefault="008D1344" w:rsidP="008D13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9'b1</w:t>
            </w:r>
            <w:proofErr w:type="gramStart"/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xxxxxxxx :</w:t>
            </w:r>
            <w:proofErr w:type="gramEnd"/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y = 3'b111; GS = 1'b1; E0 = 1'b1; end</w:t>
            </w:r>
          </w:p>
          <w:p w14:paraId="31BC6F77" w14:textId="77777777" w:rsidR="008D1344" w:rsidRPr="008D1344" w:rsidRDefault="008D1344" w:rsidP="008D13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9'b</w:t>
            </w:r>
            <w:proofErr w:type="gramStart"/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11111111 :</w:t>
            </w:r>
            <w:proofErr w:type="gramEnd"/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y = 3'b111; GS = 1'b1; E0 = 1'b0; end</w:t>
            </w:r>
          </w:p>
          <w:p w14:paraId="250CEC31" w14:textId="77777777" w:rsidR="008D1344" w:rsidRPr="008D1344" w:rsidRDefault="008D1344" w:rsidP="008D13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9'b0xxxxxxx</w:t>
            </w:r>
            <w:proofErr w:type="gramStart"/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 :</w:t>
            </w:r>
            <w:proofErr w:type="gramEnd"/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y = 3'b000; GS = 1'b0; E0 = 1'b1; end</w:t>
            </w:r>
          </w:p>
          <w:p w14:paraId="7BCDE3F9" w14:textId="77777777" w:rsidR="008D1344" w:rsidRPr="008D1344" w:rsidRDefault="008D1344" w:rsidP="008D13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9'b0xxxxxx</w:t>
            </w:r>
            <w:proofErr w:type="gramStart"/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1 :</w:t>
            </w:r>
            <w:proofErr w:type="gramEnd"/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y = 3'b001; GS = 1'b0; E0 = 1'b1; end</w:t>
            </w:r>
          </w:p>
          <w:p w14:paraId="24AFAEEF" w14:textId="77777777" w:rsidR="008D1344" w:rsidRPr="008D1344" w:rsidRDefault="008D1344" w:rsidP="008D13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9'b0xxxxx</w:t>
            </w:r>
            <w:proofErr w:type="gramStart"/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11 :</w:t>
            </w:r>
            <w:proofErr w:type="gramEnd"/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y = 3'b010; GS = 1'b0; E0 = 1'b1; end</w:t>
            </w:r>
          </w:p>
          <w:p w14:paraId="02D6DAD3" w14:textId="77777777" w:rsidR="008D1344" w:rsidRPr="008D1344" w:rsidRDefault="008D1344" w:rsidP="008D13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9'b0xxxx</w:t>
            </w:r>
            <w:proofErr w:type="gramStart"/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111 :</w:t>
            </w:r>
            <w:proofErr w:type="gramEnd"/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y = 3'b011; GS = 1'b0; E0 = 1'b1; end</w:t>
            </w:r>
          </w:p>
          <w:p w14:paraId="07957585" w14:textId="77777777" w:rsidR="008D1344" w:rsidRPr="008D1344" w:rsidRDefault="008D1344" w:rsidP="008D13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9'b0xxx</w:t>
            </w:r>
            <w:proofErr w:type="gramStart"/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1111 :</w:t>
            </w:r>
            <w:proofErr w:type="gramEnd"/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y = 3'b100; GS = 1'b0; E0 = 1'b1; end</w:t>
            </w:r>
          </w:p>
          <w:p w14:paraId="0BCA30E2" w14:textId="77777777" w:rsidR="008D1344" w:rsidRPr="008D1344" w:rsidRDefault="008D1344" w:rsidP="008D13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9'b0xx</w:t>
            </w:r>
            <w:proofErr w:type="gramStart"/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11111 :</w:t>
            </w:r>
            <w:proofErr w:type="gramEnd"/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y = 3'b101; GS = 1'b0; E0 = 1'b1; end</w:t>
            </w:r>
          </w:p>
          <w:p w14:paraId="66C21619" w14:textId="77777777" w:rsidR="008D1344" w:rsidRPr="008D1344" w:rsidRDefault="008D1344" w:rsidP="008D13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9'b0x</w:t>
            </w:r>
            <w:proofErr w:type="gramStart"/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111111 :</w:t>
            </w:r>
            <w:proofErr w:type="gramEnd"/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y = 3'b110; GS = 1'b0; E0 = 1'b1; end</w:t>
            </w:r>
          </w:p>
          <w:p w14:paraId="3ED69D05" w14:textId="77777777" w:rsidR="008D1344" w:rsidRPr="008D1344" w:rsidRDefault="008D1344" w:rsidP="008D13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9'b</w:t>
            </w:r>
            <w:proofErr w:type="gramStart"/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1111111 :</w:t>
            </w:r>
            <w:proofErr w:type="gramEnd"/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y = 3'b111; GS = 1'b0; E0 = 1'b1; end</w:t>
            </w:r>
          </w:p>
          <w:p w14:paraId="4A5296E4" w14:textId="77777777" w:rsidR="008D1344" w:rsidRPr="008D1344" w:rsidRDefault="008D1344" w:rsidP="008D13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  <w:proofErr w:type="spellStart"/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case</w:t>
            </w:r>
            <w:proofErr w:type="spellEnd"/>
          </w:p>
          <w:p w14:paraId="5D738D01" w14:textId="77777777" w:rsidR="008D1344" w:rsidRPr="008D1344" w:rsidRDefault="008D1344" w:rsidP="008D13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end</w:t>
            </w:r>
          </w:p>
          <w:p w14:paraId="34F559F2" w14:textId="77777777" w:rsidR="008D1344" w:rsidRPr="008D1344" w:rsidRDefault="008D1344" w:rsidP="008D13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505DC452" w14:textId="4388790C" w:rsidR="001609A0" w:rsidRDefault="008D1344" w:rsidP="008D1344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D13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069A4278" w14:textId="7EB7EF75" w:rsidR="00950129" w:rsidRPr="00271B35" w:rsidRDefault="001609A0" w:rsidP="00271B3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Code 3</w:t>
      </w:r>
    </w:p>
    <w:p w14:paraId="5A6EED64" w14:textId="09E67D7F" w:rsidR="00B679F7" w:rsidRPr="00DE2A6B" w:rsidRDefault="00271B35" w:rsidP="00B679F7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ask</w:t>
      </w:r>
      <w:r w:rsidR="00B679F7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B679F7">
        <w:rPr>
          <w:rFonts w:ascii="Times New Roman" w:hAnsi="Times New Roman" w:cs="Times New Roman"/>
          <w:b/>
          <w:bCs/>
          <w:color w:val="auto"/>
        </w:rPr>
        <w:t>4</w:t>
      </w:r>
    </w:p>
    <w:p w14:paraId="660C84D7" w14:textId="5F4B2183" w:rsidR="00A70641" w:rsidRPr="00933DB3" w:rsidRDefault="00893DA8" w:rsidP="00933DB3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27660A">
        <w:rPr>
          <w:rFonts w:ascii="Times New Roman" w:hAnsi="Times New Roman" w:cs="Times New Roman"/>
          <w:sz w:val="24"/>
          <w:szCs w:val="24"/>
        </w:rPr>
        <w:t>Task</w:t>
      </w:r>
      <w:r>
        <w:rPr>
          <w:rFonts w:ascii="Times New Roman" w:hAnsi="Times New Roman" w:cs="Times New Roman"/>
          <w:sz w:val="24"/>
          <w:szCs w:val="24"/>
        </w:rPr>
        <w:t xml:space="preserve">, we were asked to design </w:t>
      </w:r>
      <w:r w:rsidR="004437F4" w:rsidRPr="004437F4">
        <w:rPr>
          <w:rFonts w:ascii="Times New Roman" w:hAnsi="Times New Roman" w:cs="Times New Roman"/>
          <w:sz w:val="24"/>
          <w:szCs w:val="24"/>
        </w:rPr>
        <w:t xml:space="preserve">a 2-bit comparator that compares two 2-bit numbers and asserts outputs indicating whether the decimal equivalent of word A is less than, greater than, or </w:t>
      </w:r>
      <w:r w:rsidR="004437F4" w:rsidRPr="004437F4">
        <w:rPr>
          <w:rFonts w:ascii="Times New Roman" w:hAnsi="Times New Roman" w:cs="Times New Roman"/>
          <w:sz w:val="24"/>
          <w:szCs w:val="24"/>
        </w:rPr>
        <w:lastRenderedPageBreak/>
        <w:t>equal to that of word B.</w:t>
      </w:r>
      <w:r w:rsidR="004437F4">
        <w:rPr>
          <w:rFonts w:ascii="Times New Roman" w:hAnsi="Times New Roman" w:cs="Times New Roman"/>
          <w:sz w:val="24"/>
          <w:szCs w:val="24"/>
        </w:rPr>
        <w:t xml:space="preserve"> The</w:t>
      </w:r>
      <w:r w:rsidR="000B65BB">
        <w:rPr>
          <w:rFonts w:ascii="Times New Roman" w:hAnsi="Times New Roman" w:cs="Times New Roman"/>
          <w:sz w:val="24"/>
          <w:szCs w:val="24"/>
        </w:rPr>
        <w:t>n</w:t>
      </w:r>
      <w:r w:rsidR="004437F4">
        <w:rPr>
          <w:rFonts w:ascii="Times New Roman" w:hAnsi="Times New Roman" w:cs="Times New Roman"/>
          <w:sz w:val="24"/>
          <w:szCs w:val="24"/>
        </w:rPr>
        <w:t xml:space="preserve"> we were asked to create</w:t>
      </w:r>
      <w:r w:rsidR="00E3714A">
        <w:rPr>
          <w:rFonts w:ascii="Times New Roman" w:hAnsi="Times New Roman" w:cs="Times New Roman"/>
          <w:sz w:val="24"/>
          <w:szCs w:val="24"/>
        </w:rPr>
        <w:t xml:space="preserve"> and add a memory file</w:t>
      </w:r>
      <w:r w:rsidR="007202F7">
        <w:rPr>
          <w:rFonts w:ascii="Times New Roman" w:hAnsi="Times New Roman" w:cs="Times New Roman"/>
          <w:sz w:val="24"/>
          <w:szCs w:val="24"/>
        </w:rPr>
        <w:t xml:space="preserve"> with the desired outputs. The objective of this was for our code to read the memory file from </w:t>
      </w:r>
      <w:r w:rsidR="000B65BB">
        <w:rPr>
          <w:rFonts w:ascii="Times New Roman" w:hAnsi="Times New Roman" w:cs="Times New Roman"/>
          <w:sz w:val="24"/>
          <w:szCs w:val="24"/>
        </w:rPr>
        <w:t>the</w:t>
      </w:r>
      <w:r w:rsidR="007202F7">
        <w:rPr>
          <w:rFonts w:ascii="Times New Roman" w:hAnsi="Times New Roman" w:cs="Times New Roman"/>
          <w:sz w:val="24"/>
          <w:szCs w:val="24"/>
        </w:rPr>
        <w:t xml:space="preserve"> desired input location and output</w:t>
      </w:r>
      <w:r w:rsidR="00F7695B">
        <w:rPr>
          <w:rFonts w:ascii="Times New Roman" w:hAnsi="Times New Roman" w:cs="Times New Roman"/>
          <w:sz w:val="24"/>
          <w:szCs w:val="24"/>
        </w:rPr>
        <w:t xml:space="preserve"> the correct output with no logic required. Once </w:t>
      </w:r>
      <w:r w:rsidR="005C497C">
        <w:rPr>
          <w:rFonts w:ascii="Times New Roman" w:hAnsi="Times New Roman" w:cs="Times New Roman"/>
          <w:sz w:val="24"/>
          <w:szCs w:val="24"/>
        </w:rPr>
        <w:t xml:space="preserve">I figured out how to set up the memory file correctly, the code performed as intended and can be seen in </w:t>
      </w:r>
      <w:r w:rsidR="005C497C" w:rsidRPr="005C497C">
        <w:rPr>
          <w:rFonts w:ascii="Times New Roman" w:hAnsi="Times New Roman" w:cs="Times New Roman"/>
          <w:i/>
          <w:iCs/>
          <w:sz w:val="24"/>
          <w:szCs w:val="24"/>
        </w:rPr>
        <w:t>Code 4</w:t>
      </w:r>
      <w:r w:rsidR="005C497C">
        <w:rPr>
          <w:rFonts w:ascii="Times New Roman" w:hAnsi="Times New Roman" w:cs="Times New Roman"/>
          <w:sz w:val="24"/>
          <w:szCs w:val="24"/>
        </w:rPr>
        <w:t xml:space="preserve"> below. Also, the memory file can be seen in </w:t>
      </w:r>
      <w:r w:rsidR="005C497C" w:rsidRPr="005C497C">
        <w:rPr>
          <w:rFonts w:ascii="Times New Roman" w:hAnsi="Times New Roman" w:cs="Times New Roman"/>
          <w:i/>
          <w:iCs/>
          <w:sz w:val="24"/>
          <w:szCs w:val="24"/>
        </w:rPr>
        <w:t>Memory 1</w:t>
      </w:r>
      <w:r w:rsidR="005C497C">
        <w:rPr>
          <w:rFonts w:ascii="Times New Roman" w:hAnsi="Times New Roman" w:cs="Times New Roman"/>
          <w:sz w:val="24"/>
          <w:szCs w:val="24"/>
        </w:rPr>
        <w:t xml:space="preserve"> below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95"/>
      </w:tblGrid>
      <w:tr w:rsidR="00C32B9C" w:rsidRPr="00C32B9C" w14:paraId="7E07D6FD" w14:textId="77777777" w:rsidTr="00933DB3">
        <w:trPr>
          <w:jc w:val="center"/>
        </w:trPr>
        <w:tc>
          <w:tcPr>
            <w:tcW w:w="4495" w:type="dxa"/>
          </w:tcPr>
          <w:p w14:paraId="30D50E47" w14:textId="77777777" w:rsidR="00933DB3" w:rsidRPr="00933DB3" w:rsidRDefault="00933DB3" w:rsidP="00933DB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odule Task4(</w:t>
            </w:r>
          </w:p>
          <w:p w14:paraId="789199B3" w14:textId="77777777" w:rsidR="00933DB3" w:rsidRPr="00933DB3" w:rsidRDefault="00933DB3" w:rsidP="00933DB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[1:0] a,</w:t>
            </w:r>
          </w:p>
          <w:p w14:paraId="04C2550D" w14:textId="77777777" w:rsidR="00933DB3" w:rsidRPr="00933DB3" w:rsidRDefault="00933DB3" w:rsidP="00933DB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[1:0] b,</w:t>
            </w:r>
          </w:p>
          <w:p w14:paraId="2E45924A" w14:textId="77777777" w:rsidR="00933DB3" w:rsidRPr="00933DB3" w:rsidRDefault="00933DB3" w:rsidP="00933DB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[2:0] </w:t>
            </w:r>
            <w:proofErr w:type="spellStart"/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lt_gt_or_eq</w:t>
            </w:r>
            <w:proofErr w:type="spellEnd"/>
          </w:p>
          <w:p w14:paraId="3E09EE0F" w14:textId="77777777" w:rsidR="00933DB3" w:rsidRPr="00933DB3" w:rsidRDefault="00933DB3" w:rsidP="00933DB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);</w:t>
            </w:r>
          </w:p>
          <w:p w14:paraId="1DFE92BD" w14:textId="77777777" w:rsidR="00933DB3" w:rsidRPr="00933DB3" w:rsidRDefault="00933DB3" w:rsidP="00933DB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4A50159B" w14:textId="77777777" w:rsidR="00933DB3" w:rsidRPr="00933DB3" w:rsidRDefault="00933DB3" w:rsidP="00933DB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wire [3:0] </w:t>
            </w:r>
            <w:proofErr w:type="spellStart"/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OM_</w:t>
            </w:r>
            <w:proofErr w:type="gramStart"/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ddr</w:t>
            </w:r>
            <w:proofErr w:type="spellEnd"/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;</w:t>
            </w:r>
            <w:proofErr w:type="gramEnd"/>
          </w:p>
          <w:p w14:paraId="7D59B6F1" w14:textId="77777777" w:rsidR="00933DB3" w:rsidRPr="00933DB3" w:rsidRDefault="00933DB3" w:rsidP="00933DB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reg [2:0] ROM [15:0</w:t>
            </w:r>
            <w:proofErr w:type="gramStart"/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];</w:t>
            </w:r>
            <w:proofErr w:type="gramEnd"/>
          </w:p>
          <w:p w14:paraId="75CC415F" w14:textId="77777777" w:rsidR="00933DB3" w:rsidRPr="00933DB3" w:rsidRDefault="00933DB3" w:rsidP="00933DB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37F4C33D" w14:textId="77777777" w:rsidR="00933DB3" w:rsidRPr="00933DB3" w:rsidRDefault="00933DB3" w:rsidP="00933DB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assign </w:t>
            </w:r>
            <w:proofErr w:type="spellStart"/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OM_addr</w:t>
            </w:r>
            <w:proofErr w:type="spellEnd"/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{</w:t>
            </w:r>
            <w:proofErr w:type="gramStart"/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[</w:t>
            </w:r>
            <w:proofErr w:type="gramEnd"/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:0], b[1:0]};</w:t>
            </w:r>
          </w:p>
          <w:p w14:paraId="43F2BA06" w14:textId="77777777" w:rsidR="00933DB3" w:rsidRPr="00933DB3" w:rsidRDefault="00933DB3" w:rsidP="00933DB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assign </w:t>
            </w:r>
            <w:proofErr w:type="spellStart"/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lt_gt_or_eq</w:t>
            </w:r>
            <w:proofErr w:type="spellEnd"/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ROM[</w:t>
            </w:r>
            <w:proofErr w:type="spellStart"/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OM_addr</w:t>
            </w:r>
            <w:proofErr w:type="spellEnd"/>
            <w:proofErr w:type="gramStart"/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];</w:t>
            </w:r>
            <w:proofErr w:type="gramEnd"/>
          </w:p>
          <w:p w14:paraId="51D7613A" w14:textId="77777777" w:rsidR="00933DB3" w:rsidRPr="00933DB3" w:rsidRDefault="00933DB3" w:rsidP="00933DB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</w:t>
            </w:r>
          </w:p>
          <w:p w14:paraId="4EB9E13C" w14:textId="77777777" w:rsidR="00933DB3" w:rsidRPr="00933DB3" w:rsidRDefault="00933DB3" w:rsidP="00933DB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begin</w:t>
            </w:r>
          </w:p>
          <w:p w14:paraId="4C029B9B" w14:textId="77777777" w:rsidR="00933DB3" w:rsidRPr="00933DB3" w:rsidRDefault="00933DB3" w:rsidP="00933DB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initial $</w:t>
            </w:r>
            <w:proofErr w:type="spellStart"/>
            <w:proofErr w:type="gramStart"/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eadmemb</w:t>
            </w:r>
            <w:proofErr w:type="spellEnd"/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</w:t>
            </w:r>
            <w:proofErr w:type="gramEnd"/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"</w:t>
            </w:r>
            <w:proofErr w:type="spellStart"/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emory.mem</w:t>
            </w:r>
            <w:proofErr w:type="spellEnd"/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", ROM, 0, 15);</w:t>
            </w:r>
          </w:p>
          <w:p w14:paraId="1B1856DD" w14:textId="77777777" w:rsidR="00933DB3" w:rsidRPr="00933DB3" w:rsidRDefault="00933DB3" w:rsidP="00933DB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end</w:t>
            </w:r>
          </w:p>
          <w:p w14:paraId="204479F8" w14:textId="0FC90FB0" w:rsidR="006453A7" w:rsidRPr="00C32B9C" w:rsidRDefault="00933DB3" w:rsidP="00933DB3">
            <w:pPr>
              <w:spacing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</w:pPr>
            <w:proofErr w:type="spellStart"/>
            <w:r w:rsidRPr="00933DB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49A598CF" w14:textId="71C1BEAE" w:rsidR="00933DB3" w:rsidRDefault="00471429" w:rsidP="00555525">
      <w:pPr>
        <w:spacing w:line="259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471429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Code </w:t>
      </w:r>
      <w:r w:rsidR="00555525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4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45"/>
      </w:tblGrid>
      <w:tr w:rsidR="00933DB3" w:rsidRPr="00C32B9C" w14:paraId="11F850B4" w14:textId="77777777" w:rsidTr="009A64CF">
        <w:trPr>
          <w:jc w:val="center"/>
        </w:trPr>
        <w:tc>
          <w:tcPr>
            <w:tcW w:w="3145" w:type="dxa"/>
          </w:tcPr>
          <w:p w14:paraId="3166AFD5" w14:textId="00C96CA5" w:rsidR="009A64CF" w:rsidRPr="009A64CF" w:rsidRDefault="009A64CF" w:rsidP="009A64C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A64C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1</w:t>
            </w:r>
            <w:r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  <w:r w:rsidRPr="009A64CF">
              <w:rPr>
                <w:rFonts w:ascii="Times New Roman" w:hAnsi="Times New Roman" w:cs="Times New Roman"/>
                <w:color w:val="AEAAAA" w:themeColor="background2" w:themeShade="BF"/>
                <w:sz w:val="20"/>
                <w:szCs w:val="20"/>
              </w:rPr>
              <w:t xml:space="preserve">//these are the desired </w:t>
            </w:r>
            <w:proofErr w:type="gramStart"/>
            <w:r w:rsidRPr="009A64CF">
              <w:rPr>
                <w:rFonts w:ascii="Times New Roman" w:hAnsi="Times New Roman" w:cs="Times New Roman"/>
                <w:color w:val="AEAAAA" w:themeColor="background2" w:themeShade="BF"/>
                <w:sz w:val="20"/>
                <w:szCs w:val="20"/>
              </w:rPr>
              <w:t>outputs</w:t>
            </w:r>
            <w:proofErr w:type="gramEnd"/>
          </w:p>
          <w:p w14:paraId="4B744111" w14:textId="77777777" w:rsidR="009A64CF" w:rsidRPr="009A64CF" w:rsidRDefault="009A64CF" w:rsidP="009A64C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A64C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00</w:t>
            </w:r>
          </w:p>
          <w:p w14:paraId="45F0F5FA" w14:textId="77777777" w:rsidR="009A64CF" w:rsidRPr="009A64CF" w:rsidRDefault="009A64CF" w:rsidP="009A64C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A64C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00</w:t>
            </w:r>
          </w:p>
          <w:p w14:paraId="481958A1" w14:textId="77777777" w:rsidR="009A64CF" w:rsidRPr="009A64CF" w:rsidRDefault="009A64CF" w:rsidP="009A64C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A64C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00</w:t>
            </w:r>
          </w:p>
          <w:p w14:paraId="0F69E60B" w14:textId="77777777" w:rsidR="009A64CF" w:rsidRPr="009A64CF" w:rsidRDefault="009A64CF" w:rsidP="009A64C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A64C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10</w:t>
            </w:r>
          </w:p>
          <w:p w14:paraId="6CAAE765" w14:textId="77777777" w:rsidR="009A64CF" w:rsidRPr="009A64CF" w:rsidRDefault="009A64CF" w:rsidP="009A64C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A64C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1</w:t>
            </w:r>
          </w:p>
          <w:p w14:paraId="737BFEC1" w14:textId="77777777" w:rsidR="009A64CF" w:rsidRPr="009A64CF" w:rsidRDefault="009A64CF" w:rsidP="009A64C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A64C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00</w:t>
            </w:r>
          </w:p>
          <w:p w14:paraId="76E9360F" w14:textId="77777777" w:rsidR="009A64CF" w:rsidRPr="009A64CF" w:rsidRDefault="009A64CF" w:rsidP="009A64C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A64C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00</w:t>
            </w:r>
          </w:p>
          <w:p w14:paraId="6BCBD8B4" w14:textId="77777777" w:rsidR="009A64CF" w:rsidRPr="009A64CF" w:rsidRDefault="009A64CF" w:rsidP="009A64C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A64C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10</w:t>
            </w:r>
          </w:p>
          <w:p w14:paraId="064569F4" w14:textId="77777777" w:rsidR="009A64CF" w:rsidRPr="009A64CF" w:rsidRDefault="009A64CF" w:rsidP="009A64C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A64C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10</w:t>
            </w:r>
          </w:p>
          <w:p w14:paraId="2FFE7328" w14:textId="77777777" w:rsidR="009A64CF" w:rsidRPr="009A64CF" w:rsidRDefault="009A64CF" w:rsidP="009A64C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A64C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1</w:t>
            </w:r>
          </w:p>
          <w:p w14:paraId="4F94A43D" w14:textId="77777777" w:rsidR="009A64CF" w:rsidRPr="009A64CF" w:rsidRDefault="009A64CF" w:rsidP="009A64C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A64C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00</w:t>
            </w:r>
          </w:p>
          <w:p w14:paraId="146DA8C8" w14:textId="77777777" w:rsidR="009A64CF" w:rsidRPr="009A64CF" w:rsidRDefault="009A64CF" w:rsidP="009A64C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A64C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10</w:t>
            </w:r>
          </w:p>
          <w:p w14:paraId="4DF0B45B" w14:textId="77777777" w:rsidR="009A64CF" w:rsidRPr="009A64CF" w:rsidRDefault="009A64CF" w:rsidP="009A64C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A64C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10</w:t>
            </w:r>
          </w:p>
          <w:p w14:paraId="2643EDA3" w14:textId="77777777" w:rsidR="009A64CF" w:rsidRPr="009A64CF" w:rsidRDefault="009A64CF" w:rsidP="009A64C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A64C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10</w:t>
            </w:r>
          </w:p>
          <w:p w14:paraId="2DB19D9D" w14:textId="1700533E" w:rsidR="00933DB3" w:rsidRPr="00C32B9C" w:rsidRDefault="009A64CF" w:rsidP="009A64CF">
            <w:pPr>
              <w:spacing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</w:pPr>
            <w:r w:rsidRPr="009A64C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1</w:t>
            </w:r>
          </w:p>
        </w:tc>
      </w:tr>
    </w:tbl>
    <w:p w14:paraId="30BD087B" w14:textId="77777777" w:rsidR="00933DB3" w:rsidRDefault="00933DB3" w:rsidP="00555525">
      <w:pPr>
        <w:spacing w:line="259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</w:p>
    <w:p w14:paraId="28E26E86" w14:textId="3C5A5D80" w:rsidR="00196B24" w:rsidRDefault="00933DB3" w:rsidP="00555525">
      <w:pPr>
        <w:spacing w:line="259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Memory 1</w:t>
      </w:r>
      <w:r w:rsidR="00042656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br w:type="page"/>
      </w:r>
    </w:p>
    <w:p w14:paraId="6A261665" w14:textId="711FEAEB" w:rsidR="00E56714" w:rsidRPr="00DE2A6B" w:rsidRDefault="002240BD" w:rsidP="00E56714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Task</w:t>
      </w:r>
      <w:r w:rsidR="00471429">
        <w:rPr>
          <w:rFonts w:ascii="Times New Roman" w:hAnsi="Times New Roman" w:cs="Times New Roman"/>
          <w:b/>
          <w:bCs/>
          <w:color w:val="auto"/>
        </w:rPr>
        <w:t xml:space="preserve"> 5</w:t>
      </w:r>
    </w:p>
    <w:p w14:paraId="591630EF" w14:textId="62ED6B1D" w:rsidR="004F4FCD" w:rsidRDefault="00E56714" w:rsidP="0057071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43079">
        <w:rPr>
          <w:rFonts w:ascii="Times New Roman" w:hAnsi="Times New Roman" w:cs="Times New Roman"/>
          <w:sz w:val="24"/>
          <w:szCs w:val="24"/>
        </w:rPr>
        <w:t xml:space="preserve">In </w:t>
      </w:r>
      <w:r w:rsidR="002240BD">
        <w:rPr>
          <w:rFonts w:ascii="Times New Roman" w:hAnsi="Times New Roman" w:cs="Times New Roman"/>
          <w:sz w:val="24"/>
          <w:szCs w:val="24"/>
        </w:rPr>
        <w:t>Task 5</w:t>
      </w:r>
      <w:r w:rsidR="0057071F">
        <w:rPr>
          <w:rFonts w:ascii="Times New Roman" w:hAnsi="Times New Roman" w:cs="Times New Roman"/>
          <w:sz w:val="24"/>
          <w:szCs w:val="24"/>
        </w:rPr>
        <w:t xml:space="preserve">, </w:t>
      </w:r>
      <w:r w:rsidR="00B05D71">
        <w:rPr>
          <w:rFonts w:ascii="Times New Roman" w:hAnsi="Times New Roman" w:cs="Times New Roman"/>
          <w:sz w:val="24"/>
          <w:szCs w:val="24"/>
        </w:rPr>
        <w:t xml:space="preserve">we were asked to </w:t>
      </w:r>
      <w:r w:rsidR="0057071F">
        <w:rPr>
          <w:rFonts w:ascii="Times New Roman" w:hAnsi="Times New Roman" w:cs="Times New Roman"/>
          <w:sz w:val="24"/>
          <w:szCs w:val="24"/>
        </w:rPr>
        <w:t>i</w:t>
      </w:r>
      <w:r w:rsidR="0057071F" w:rsidRPr="0057071F">
        <w:rPr>
          <w:rFonts w:ascii="Times New Roman" w:hAnsi="Times New Roman" w:cs="Times New Roman"/>
          <w:sz w:val="24"/>
          <w:szCs w:val="24"/>
        </w:rPr>
        <w:t xml:space="preserve">mplement </w:t>
      </w:r>
      <w:r w:rsidR="00A374C3">
        <w:rPr>
          <w:rFonts w:ascii="Times New Roman" w:hAnsi="Times New Roman" w:cs="Times New Roman"/>
          <w:sz w:val="24"/>
          <w:szCs w:val="24"/>
        </w:rPr>
        <w:t xml:space="preserve">a </w:t>
      </w:r>
      <w:r w:rsidR="0057071F" w:rsidRPr="0057071F">
        <w:rPr>
          <w:rFonts w:ascii="Times New Roman" w:hAnsi="Times New Roman" w:cs="Times New Roman"/>
          <w:sz w:val="24"/>
          <w:szCs w:val="24"/>
        </w:rPr>
        <w:t>2-bit by 2-bit multiplier with two 2-bit inputs (a, b)</w:t>
      </w:r>
      <w:r w:rsidR="0057071F">
        <w:rPr>
          <w:rFonts w:ascii="Times New Roman" w:hAnsi="Times New Roman" w:cs="Times New Roman"/>
          <w:sz w:val="24"/>
          <w:szCs w:val="24"/>
        </w:rPr>
        <w:t xml:space="preserve"> </w:t>
      </w:r>
      <w:r w:rsidR="0057071F" w:rsidRPr="0057071F">
        <w:rPr>
          <w:rFonts w:ascii="Times New Roman" w:hAnsi="Times New Roman" w:cs="Times New Roman"/>
          <w:sz w:val="24"/>
          <w:szCs w:val="24"/>
        </w:rPr>
        <w:t>and</w:t>
      </w:r>
      <w:r w:rsidR="0057071F">
        <w:rPr>
          <w:rFonts w:ascii="Times New Roman" w:hAnsi="Times New Roman" w:cs="Times New Roman"/>
          <w:sz w:val="24"/>
          <w:szCs w:val="24"/>
        </w:rPr>
        <w:t xml:space="preserve"> a</w:t>
      </w:r>
      <w:r w:rsidR="0057071F" w:rsidRPr="0057071F">
        <w:rPr>
          <w:rFonts w:ascii="Times New Roman" w:hAnsi="Times New Roman" w:cs="Times New Roman"/>
          <w:sz w:val="24"/>
          <w:szCs w:val="24"/>
        </w:rPr>
        <w:t xml:space="preserve"> 4-bit product output using a ROM.</w:t>
      </w:r>
      <w:r w:rsidR="0057071F">
        <w:rPr>
          <w:rFonts w:ascii="Times New Roman" w:hAnsi="Times New Roman" w:cs="Times New Roman"/>
          <w:sz w:val="24"/>
          <w:szCs w:val="24"/>
        </w:rPr>
        <w:t xml:space="preserve"> This was a simple task as no logic was required in the code. We just needed to derive</w:t>
      </w:r>
      <w:r w:rsidR="001C263A">
        <w:rPr>
          <w:rFonts w:ascii="Times New Roman" w:hAnsi="Times New Roman" w:cs="Times New Roman"/>
          <w:sz w:val="24"/>
          <w:szCs w:val="24"/>
        </w:rPr>
        <w:t xml:space="preserve">/know the desired outputs and put them in a .mem file. The code performed as intended and can be seen in </w:t>
      </w:r>
      <w:r w:rsidR="001C263A" w:rsidRPr="001A14BB">
        <w:rPr>
          <w:rFonts w:ascii="Times New Roman" w:hAnsi="Times New Roman" w:cs="Times New Roman"/>
          <w:i/>
          <w:iCs/>
          <w:sz w:val="24"/>
          <w:szCs w:val="24"/>
        </w:rPr>
        <w:t>Code 5</w:t>
      </w:r>
      <w:r w:rsidR="001C263A">
        <w:rPr>
          <w:rFonts w:ascii="Times New Roman" w:hAnsi="Times New Roman" w:cs="Times New Roman"/>
          <w:sz w:val="24"/>
          <w:szCs w:val="24"/>
        </w:rPr>
        <w:t xml:space="preserve"> below along with the memory file </w:t>
      </w:r>
      <w:r w:rsidR="001A14BB">
        <w:rPr>
          <w:rFonts w:ascii="Times New Roman" w:hAnsi="Times New Roman" w:cs="Times New Roman"/>
          <w:sz w:val="24"/>
          <w:szCs w:val="24"/>
        </w:rPr>
        <w:t xml:space="preserve">in </w:t>
      </w:r>
      <w:r w:rsidR="001A14BB" w:rsidRPr="001A14BB">
        <w:rPr>
          <w:rFonts w:ascii="Times New Roman" w:hAnsi="Times New Roman" w:cs="Times New Roman"/>
          <w:i/>
          <w:iCs/>
          <w:sz w:val="24"/>
          <w:szCs w:val="24"/>
        </w:rPr>
        <w:t>Memory 2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85"/>
      </w:tblGrid>
      <w:tr w:rsidR="002C1BCA" w:rsidRPr="009034C9" w14:paraId="23192BF9" w14:textId="77777777" w:rsidTr="00B60896">
        <w:trPr>
          <w:jc w:val="center"/>
        </w:trPr>
        <w:tc>
          <w:tcPr>
            <w:tcW w:w="4585" w:type="dxa"/>
          </w:tcPr>
          <w:p w14:paraId="3293FD0D" w14:textId="77777777" w:rsidR="00B60896" w:rsidRPr="00B60896" w:rsidRDefault="00B60896" w:rsidP="00B6089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6089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odule Task5(</w:t>
            </w:r>
          </w:p>
          <w:p w14:paraId="725FB6E8" w14:textId="77777777" w:rsidR="00B60896" w:rsidRPr="00B60896" w:rsidRDefault="00B60896" w:rsidP="00B6089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6089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[1:0] a,</w:t>
            </w:r>
          </w:p>
          <w:p w14:paraId="5CF8E4A8" w14:textId="77777777" w:rsidR="00B60896" w:rsidRPr="00B60896" w:rsidRDefault="00B60896" w:rsidP="00B6089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6089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[1:0] b,</w:t>
            </w:r>
          </w:p>
          <w:p w14:paraId="5368DCF8" w14:textId="77777777" w:rsidR="00B60896" w:rsidRPr="00B60896" w:rsidRDefault="00B60896" w:rsidP="00B6089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6089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[3:0] c</w:t>
            </w:r>
          </w:p>
          <w:p w14:paraId="78F1EB0F" w14:textId="77777777" w:rsidR="00B60896" w:rsidRPr="00B60896" w:rsidRDefault="00B60896" w:rsidP="00B6089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6089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);</w:t>
            </w:r>
          </w:p>
          <w:p w14:paraId="73D39DE6" w14:textId="77777777" w:rsidR="00B60896" w:rsidRPr="00B60896" w:rsidRDefault="00B60896" w:rsidP="00B6089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6089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185D7FB6" w14:textId="77777777" w:rsidR="00B60896" w:rsidRPr="00B60896" w:rsidRDefault="00B60896" w:rsidP="00B6089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6089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wire [3:0] </w:t>
            </w:r>
            <w:proofErr w:type="spellStart"/>
            <w:r w:rsidRPr="00B6089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OM_</w:t>
            </w:r>
            <w:proofErr w:type="gramStart"/>
            <w:r w:rsidRPr="00B6089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ddr</w:t>
            </w:r>
            <w:proofErr w:type="spellEnd"/>
            <w:r w:rsidRPr="00B6089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;</w:t>
            </w:r>
            <w:proofErr w:type="gramEnd"/>
          </w:p>
          <w:p w14:paraId="55F92608" w14:textId="77777777" w:rsidR="00B60896" w:rsidRPr="00B60896" w:rsidRDefault="00B60896" w:rsidP="00B6089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6089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reg [3:0] ROM [15:0</w:t>
            </w:r>
            <w:proofErr w:type="gramStart"/>
            <w:r w:rsidRPr="00B6089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];</w:t>
            </w:r>
            <w:proofErr w:type="gramEnd"/>
          </w:p>
          <w:p w14:paraId="5234F498" w14:textId="77777777" w:rsidR="00B60896" w:rsidRPr="00B60896" w:rsidRDefault="00B60896" w:rsidP="00B6089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6089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</w:t>
            </w:r>
          </w:p>
          <w:p w14:paraId="54985671" w14:textId="77777777" w:rsidR="00B60896" w:rsidRPr="00B60896" w:rsidRDefault="00B60896" w:rsidP="00B6089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6089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assign </w:t>
            </w:r>
            <w:proofErr w:type="spellStart"/>
            <w:r w:rsidRPr="00B6089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OM_addr</w:t>
            </w:r>
            <w:proofErr w:type="spellEnd"/>
            <w:r w:rsidRPr="00B6089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{</w:t>
            </w:r>
            <w:proofErr w:type="gramStart"/>
            <w:r w:rsidRPr="00B6089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[</w:t>
            </w:r>
            <w:proofErr w:type="gramEnd"/>
            <w:r w:rsidRPr="00B6089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:0], b[1:0]};</w:t>
            </w:r>
          </w:p>
          <w:p w14:paraId="7339041D" w14:textId="77777777" w:rsidR="00B60896" w:rsidRPr="00B60896" w:rsidRDefault="00B60896" w:rsidP="00B6089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6089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assign c = ROM[</w:t>
            </w:r>
            <w:proofErr w:type="spellStart"/>
            <w:r w:rsidRPr="00B6089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OM_addr</w:t>
            </w:r>
            <w:proofErr w:type="spellEnd"/>
            <w:proofErr w:type="gramStart"/>
            <w:r w:rsidRPr="00B6089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];</w:t>
            </w:r>
            <w:proofErr w:type="gramEnd"/>
          </w:p>
          <w:p w14:paraId="6D5FCF48" w14:textId="77777777" w:rsidR="00B60896" w:rsidRPr="00B60896" w:rsidRDefault="00B60896" w:rsidP="00B6089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6089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</w:t>
            </w:r>
          </w:p>
          <w:p w14:paraId="0F9FFC03" w14:textId="77777777" w:rsidR="00B60896" w:rsidRPr="00B60896" w:rsidRDefault="00B60896" w:rsidP="00B6089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6089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begin</w:t>
            </w:r>
          </w:p>
          <w:p w14:paraId="0793C680" w14:textId="77777777" w:rsidR="00B60896" w:rsidRPr="00B60896" w:rsidRDefault="00B60896" w:rsidP="00B6089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6089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initial $</w:t>
            </w:r>
            <w:proofErr w:type="spellStart"/>
            <w:proofErr w:type="gramStart"/>
            <w:r w:rsidRPr="00B6089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eadmemb</w:t>
            </w:r>
            <w:proofErr w:type="spellEnd"/>
            <w:r w:rsidRPr="00B6089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</w:t>
            </w:r>
            <w:proofErr w:type="gramEnd"/>
            <w:r w:rsidRPr="00B6089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"</w:t>
            </w:r>
            <w:proofErr w:type="spellStart"/>
            <w:r w:rsidRPr="00B6089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ultiply.mem</w:t>
            </w:r>
            <w:proofErr w:type="spellEnd"/>
            <w:r w:rsidRPr="00B6089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", ROM, 0, 15);</w:t>
            </w:r>
          </w:p>
          <w:p w14:paraId="4B32D3F2" w14:textId="77777777" w:rsidR="00B60896" w:rsidRPr="00B60896" w:rsidRDefault="00B60896" w:rsidP="00B6089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6089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end</w:t>
            </w:r>
          </w:p>
          <w:p w14:paraId="7AAEE878" w14:textId="77F9D4A3" w:rsidR="004F4FCD" w:rsidRPr="009034C9" w:rsidRDefault="00B60896" w:rsidP="00B6089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B6089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76AF2890" w14:textId="1569049D" w:rsidR="00791AFE" w:rsidRDefault="00BD0208" w:rsidP="00791AFE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Code </w:t>
      </w:r>
      <w:r w:rsidR="00922807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6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</w:tblGrid>
      <w:tr w:rsidR="00B60896" w:rsidRPr="009034C9" w14:paraId="100CE5EC" w14:textId="77777777" w:rsidTr="00783A81">
        <w:trPr>
          <w:jc w:val="center"/>
        </w:trPr>
        <w:tc>
          <w:tcPr>
            <w:tcW w:w="2245" w:type="dxa"/>
          </w:tcPr>
          <w:p w14:paraId="64B943C2" w14:textId="77777777" w:rsidR="00783A81" w:rsidRPr="00783A81" w:rsidRDefault="00783A81" w:rsidP="00783A8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83A8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00</w:t>
            </w:r>
          </w:p>
          <w:p w14:paraId="32694B09" w14:textId="77777777" w:rsidR="00783A81" w:rsidRPr="00783A81" w:rsidRDefault="00783A81" w:rsidP="00783A8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83A8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00</w:t>
            </w:r>
          </w:p>
          <w:p w14:paraId="0C705EC8" w14:textId="77777777" w:rsidR="00783A81" w:rsidRPr="00783A81" w:rsidRDefault="00783A81" w:rsidP="00783A8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83A8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00</w:t>
            </w:r>
          </w:p>
          <w:p w14:paraId="4DF0CF36" w14:textId="77777777" w:rsidR="00783A81" w:rsidRPr="00783A81" w:rsidRDefault="00783A81" w:rsidP="00783A8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83A8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00</w:t>
            </w:r>
          </w:p>
          <w:p w14:paraId="2A4A1912" w14:textId="77777777" w:rsidR="00783A81" w:rsidRPr="00783A81" w:rsidRDefault="00783A81" w:rsidP="00783A8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83A8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00</w:t>
            </w:r>
          </w:p>
          <w:p w14:paraId="77B081D5" w14:textId="77777777" w:rsidR="00783A81" w:rsidRPr="00783A81" w:rsidRDefault="00783A81" w:rsidP="00783A8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83A8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01</w:t>
            </w:r>
          </w:p>
          <w:p w14:paraId="4971AE5B" w14:textId="77777777" w:rsidR="00783A81" w:rsidRPr="00783A81" w:rsidRDefault="00783A81" w:rsidP="00783A8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83A8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10</w:t>
            </w:r>
          </w:p>
          <w:p w14:paraId="293ABB24" w14:textId="77777777" w:rsidR="00783A81" w:rsidRPr="00783A81" w:rsidRDefault="00783A81" w:rsidP="00783A8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83A8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11</w:t>
            </w:r>
          </w:p>
          <w:p w14:paraId="4D2A2500" w14:textId="77777777" w:rsidR="00783A81" w:rsidRPr="00783A81" w:rsidRDefault="00783A81" w:rsidP="00783A8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83A8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00</w:t>
            </w:r>
          </w:p>
          <w:p w14:paraId="64DA516E" w14:textId="77777777" w:rsidR="00783A81" w:rsidRPr="00783A81" w:rsidRDefault="00783A81" w:rsidP="00783A8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83A8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10</w:t>
            </w:r>
          </w:p>
          <w:p w14:paraId="2672E066" w14:textId="77777777" w:rsidR="00783A81" w:rsidRPr="00783A81" w:rsidRDefault="00783A81" w:rsidP="00783A8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83A8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100</w:t>
            </w:r>
          </w:p>
          <w:p w14:paraId="20177110" w14:textId="77777777" w:rsidR="00783A81" w:rsidRPr="00783A81" w:rsidRDefault="00783A81" w:rsidP="00783A8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83A8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110</w:t>
            </w:r>
          </w:p>
          <w:p w14:paraId="3E593BA5" w14:textId="77777777" w:rsidR="00783A81" w:rsidRPr="00783A81" w:rsidRDefault="00783A81" w:rsidP="00783A8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83A8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00</w:t>
            </w:r>
          </w:p>
          <w:p w14:paraId="0051F1B3" w14:textId="77777777" w:rsidR="00783A81" w:rsidRPr="00783A81" w:rsidRDefault="00783A81" w:rsidP="00783A8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83A8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11</w:t>
            </w:r>
          </w:p>
          <w:p w14:paraId="62B221D0" w14:textId="77777777" w:rsidR="00783A81" w:rsidRPr="00783A81" w:rsidRDefault="00783A81" w:rsidP="00783A8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83A8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110</w:t>
            </w:r>
          </w:p>
          <w:p w14:paraId="7870878B" w14:textId="66C814D5" w:rsidR="00B60896" w:rsidRPr="009034C9" w:rsidRDefault="00783A81" w:rsidP="00783A8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83A8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001</w:t>
            </w:r>
          </w:p>
        </w:tc>
      </w:tr>
    </w:tbl>
    <w:p w14:paraId="78E2BC38" w14:textId="77777777" w:rsidR="00B60896" w:rsidRDefault="00B60896" w:rsidP="00791AFE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</w:p>
    <w:p w14:paraId="19011916" w14:textId="78906966" w:rsidR="00B60896" w:rsidRDefault="00B60896" w:rsidP="00791AFE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Memory 2</w:t>
      </w:r>
    </w:p>
    <w:p w14:paraId="0FE2A126" w14:textId="7F5471BF" w:rsidR="00F67BD6" w:rsidRDefault="00F67BD6" w:rsidP="00F67BD6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Conclusion</w:t>
      </w:r>
    </w:p>
    <w:p w14:paraId="5E236B92" w14:textId="34816431" w:rsidR="00F67BD6" w:rsidRPr="00E56714" w:rsidRDefault="00F67BD6" w:rsidP="00D919B2">
      <w:pPr>
        <w:spacing w:line="480" w:lineRule="auto"/>
        <w:ind w:firstLine="720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conclusion, this lab was very helpful </w:t>
      </w:r>
      <w:r w:rsidR="00661A36">
        <w:rPr>
          <w:rFonts w:ascii="Times New Roman" w:hAnsi="Times New Roman" w:cs="Times New Roman"/>
          <w:sz w:val="24"/>
          <w:szCs w:val="24"/>
        </w:rPr>
        <w:t xml:space="preserve">for us to understand different types of decoders and learning about ROM. I would say that this lab was not too difficult after a bit of understanding with </w:t>
      </w:r>
      <w:r w:rsidR="00A374C3">
        <w:rPr>
          <w:rFonts w:ascii="Times New Roman" w:hAnsi="Times New Roman" w:cs="Times New Roman"/>
          <w:sz w:val="24"/>
          <w:szCs w:val="24"/>
        </w:rPr>
        <w:t>t</w:t>
      </w:r>
      <w:r w:rsidR="00661A36">
        <w:rPr>
          <w:rFonts w:ascii="Times New Roman" w:hAnsi="Times New Roman" w:cs="Times New Roman"/>
          <w:sz w:val="24"/>
          <w:szCs w:val="24"/>
        </w:rPr>
        <w:t>he decoders</w:t>
      </w:r>
      <w:r w:rsidR="005E0947">
        <w:rPr>
          <w:rFonts w:ascii="Times New Roman" w:hAnsi="Times New Roman" w:cs="Times New Roman"/>
          <w:sz w:val="24"/>
          <w:szCs w:val="24"/>
        </w:rPr>
        <w:t xml:space="preserve"> and memory, and the provided truth tables helped us with writing the code. Overall, this lab was a good learning experience and not too difficult in performing the required tasks. </w:t>
      </w:r>
    </w:p>
    <w:sectPr w:rsidR="00F67BD6" w:rsidRPr="00E56714" w:rsidSect="00B2262A">
      <w:headerReference w:type="defaul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2BCE0F" w14:textId="77777777" w:rsidR="000640D0" w:rsidRDefault="000640D0" w:rsidP="00B2262A">
      <w:pPr>
        <w:spacing w:after="0" w:line="240" w:lineRule="auto"/>
      </w:pPr>
      <w:r>
        <w:separator/>
      </w:r>
    </w:p>
  </w:endnote>
  <w:endnote w:type="continuationSeparator" w:id="0">
    <w:p w14:paraId="1960CE20" w14:textId="77777777" w:rsidR="000640D0" w:rsidRDefault="000640D0" w:rsidP="00B22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3726F2" w14:textId="77777777" w:rsidR="000640D0" w:rsidRDefault="000640D0" w:rsidP="00B2262A">
      <w:pPr>
        <w:spacing w:after="0" w:line="240" w:lineRule="auto"/>
      </w:pPr>
      <w:r>
        <w:separator/>
      </w:r>
    </w:p>
  </w:footnote>
  <w:footnote w:type="continuationSeparator" w:id="0">
    <w:p w14:paraId="5454BA37" w14:textId="77777777" w:rsidR="000640D0" w:rsidRDefault="000640D0" w:rsidP="00B22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CCB55B" w14:textId="574F8DF0" w:rsidR="00B2262A" w:rsidRDefault="00B2262A">
    <w:pPr>
      <w:pStyle w:val="Header"/>
    </w:pPr>
    <w:r>
      <w:t>Jaco Howard</w:t>
    </w:r>
    <w:r>
      <w:ptab w:relativeTo="margin" w:alignment="center" w:leader="none"/>
    </w:r>
    <w:r w:rsidR="00D647D0">
      <w:t>Lab</w:t>
    </w:r>
    <w:r w:rsidR="008849EF">
      <w:t xml:space="preserve"> </w:t>
    </w:r>
    <w:r w:rsidR="00841DE4">
      <w:t>3</w:t>
    </w:r>
    <w:r>
      <w:ptab w:relativeTo="margin" w:alignment="right" w:leader="none"/>
    </w:r>
    <w:r w:rsidR="00092F3F">
      <w:t>2</w:t>
    </w:r>
    <w:r>
      <w:t>/</w:t>
    </w:r>
    <w:r w:rsidR="00841DE4">
      <w:t>11</w:t>
    </w:r>
    <w:r>
      <w:t>/2</w:t>
    </w:r>
    <w:r w:rsidR="008849EF"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NLcwMbCwMDewMDVU0lEKTi0uzszPAykwrQUAIXGivywAAAA="/>
  </w:docVars>
  <w:rsids>
    <w:rsidRoot w:val="00B2262A"/>
    <w:rsid w:val="000034FD"/>
    <w:rsid w:val="000141D2"/>
    <w:rsid w:val="000261EE"/>
    <w:rsid w:val="0002699B"/>
    <w:rsid w:val="0003049A"/>
    <w:rsid w:val="00042656"/>
    <w:rsid w:val="000640D0"/>
    <w:rsid w:val="000705E0"/>
    <w:rsid w:val="00081C2B"/>
    <w:rsid w:val="000873C2"/>
    <w:rsid w:val="000904E5"/>
    <w:rsid w:val="00092F3F"/>
    <w:rsid w:val="000935F8"/>
    <w:rsid w:val="00094D9A"/>
    <w:rsid w:val="000B65BB"/>
    <w:rsid w:val="000C2E0F"/>
    <w:rsid w:val="000E3D39"/>
    <w:rsid w:val="000E6386"/>
    <w:rsid w:val="001011B0"/>
    <w:rsid w:val="001347A7"/>
    <w:rsid w:val="001402F9"/>
    <w:rsid w:val="001609A0"/>
    <w:rsid w:val="00176079"/>
    <w:rsid w:val="0018548F"/>
    <w:rsid w:val="00196B24"/>
    <w:rsid w:val="001A14BB"/>
    <w:rsid w:val="001C263A"/>
    <w:rsid w:val="001C6364"/>
    <w:rsid w:val="001E399C"/>
    <w:rsid w:val="001F15C1"/>
    <w:rsid w:val="002240BD"/>
    <w:rsid w:val="00230936"/>
    <w:rsid w:val="002522AE"/>
    <w:rsid w:val="00257700"/>
    <w:rsid w:val="00271B35"/>
    <w:rsid w:val="00272854"/>
    <w:rsid w:val="00273E5A"/>
    <w:rsid w:val="0027660A"/>
    <w:rsid w:val="00277852"/>
    <w:rsid w:val="00280574"/>
    <w:rsid w:val="002B3037"/>
    <w:rsid w:val="002B5BD4"/>
    <w:rsid w:val="002C1BCA"/>
    <w:rsid w:val="002D5DB0"/>
    <w:rsid w:val="002E280B"/>
    <w:rsid w:val="002E7387"/>
    <w:rsid w:val="0030794F"/>
    <w:rsid w:val="003152C4"/>
    <w:rsid w:val="00331D99"/>
    <w:rsid w:val="00356135"/>
    <w:rsid w:val="00393DE0"/>
    <w:rsid w:val="00397743"/>
    <w:rsid w:val="003B7AC1"/>
    <w:rsid w:val="003C411A"/>
    <w:rsid w:val="003D29BB"/>
    <w:rsid w:val="003D2ABB"/>
    <w:rsid w:val="003E1354"/>
    <w:rsid w:val="003E4CAE"/>
    <w:rsid w:val="00401946"/>
    <w:rsid w:val="00411FA3"/>
    <w:rsid w:val="00422FE5"/>
    <w:rsid w:val="00424797"/>
    <w:rsid w:val="00424812"/>
    <w:rsid w:val="00432C51"/>
    <w:rsid w:val="004401D1"/>
    <w:rsid w:val="004437F4"/>
    <w:rsid w:val="00447E21"/>
    <w:rsid w:val="00471429"/>
    <w:rsid w:val="00472422"/>
    <w:rsid w:val="00480A1F"/>
    <w:rsid w:val="00482150"/>
    <w:rsid w:val="00484560"/>
    <w:rsid w:val="004A1F45"/>
    <w:rsid w:val="004B02D2"/>
    <w:rsid w:val="004B405D"/>
    <w:rsid w:val="004B4520"/>
    <w:rsid w:val="004B726E"/>
    <w:rsid w:val="004C6225"/>
    <w:rsid w:val="004C733C"/>
    <w:rsid w:val="004E4392"/>
    <w:rsid w:val="004F2869"/>
    <w:rsid w:val="004F2F85"/>
    <w:rsid w:val="004F4FCD"/>
    <w:rsid w:val="00512782"/>
    <w:rsid w:val="00515670"/>
    <w:rsid w:val="00526CFA"/>
    <w:rsid w:val="00555525"/>
    <w:rsid w:val="00564803"/>
    <w:rsid w:val="0057071F"/>
    <w:rsid w:val="00574D68"/>
    <w:rsid w:val="005B00BD"/>
    <w:rsid w:val="005B5D33"/>
    <w:rsid w:val="005C497C"/>
    <w:rsid w:val="005C5568"/>
    <w:rsid w:val="005D2ECE"/>
    <w:rsid w:val="005D38DA"/>
    <w:rsid w:val="005E0947"/>
    <w:rsid w:val="005F03F4"/>
    <w:rsid w:val="006423BA"/>
    <w:rsid w:val="006453A7"/>
    <w:rsid w:val="0065536C"/>
    <w:rsid w:val="00661A36"/>
    <w:rsid w:val="00670FCC"/>
    <w:rsid w:val="00681FE8"/>
    <w:rsid w:val="0069470D"/>
    <w:rsid w:val="006A4C2A"/>
    <w:rsid w:val="006B086E"/>
    <w:rsid w:val="006B352F"/>
    <w:rsid w:val="006C286A"/>
    <w:rsid w:val="006C3CCA"/>
    <w:rsid w:val="006D12B5"/>
    <w:rsid w:val="006D6C9A"/>
    <w:rsid w:val="007070D9"/>
    <w:rsid w:val="00707E15"/>
    <w:rsid w:val="0071227B"/>
    <w:rsid w:val="00712DA4"/>
    <w:rsid w:val="007202F7"/>
    <w:rsid w:val="00721AB4"/>
    <w:rsid w:val="00732C04"/>
    <w:rsid w:val="007409B4"/>
    <w:rsid w:val="007434A5"/>
    <w:rsid w:val="0076317D"/>
    <w:rsid w:val="007737CF"/>
    <w:rsid w:val="00777F9A"/>
    <w:rsid w:val="007809DD"/>
    <w:rsid w:val="00783A81"/>
    <w:rsid w:val="00786AFF"/>
    <w:rsid w:val="00791AFE"/>
    <w:rsid w:val="0079236E"/>
    <w:rsid w:val="007A2906"/>
    <w:rsid w:val="007A3598"/>
    <w:rsid w:val="007A5EE9"/>
    <w:rsid w:val="007C1D9E"/>
    <w:rsid w:val="007C576D"/>
    <w:rsid w:val="007D1648"/>
    <w:rsid w:val="007D4718"/>
    <w:rsid w:val="007D5973"/>
    <w:rsid w:val="007E1FB8"/>
    <w:rsid w:val="008037D2"/>
    <w:rsid w:val="008072F1"/>
    <w:rsid w:val="00832E4C"/>
    <w:rsid w:val="008348D9"/>
    <w:rsid w:val="008371FF"/>
    <w:rsid w:val="00840DA4"/>
    <w:rsid w:val="00841DE4"/>
    <w:rsid w:val="00857559"/>
    <w:rsid w:val="00857810"/>
    <w:rsid w:val="00865B4A"/>
    <w:rsid w:val="00874712"/>
    <w:rsid w:val="008752BC"/>
    <w:rsid w:val="00883280"/>
    <w:rsid w:val="008849EF"/>
    <w:rsid w:val="00893DA8"/>
    <w:rsid w:val="008B2CAC"/>
    <w:rsid w:val="008C227D"/>
    <w:rsid w:val="008D1344"/>
    <w:rsid w:val="008D4358"/>
    <w:rsid w:val="008E1728"/>
    <w:rsid w:val="008E1E2D"/>
    <w:rsid w:val="008F20FA"/>
    <w:rsid w:val="009034C9"/>
    <w:rsid w:val="00903FA9"/>
    <w:rsid w:val="0092078A"/>
    <w:rsid w:val="00922807"/>
    <w:rsid w:val="00923DC6"/>
    <w:rsid w:val="00933DB3"/>
    <w:rsid w:val="00937421"/>
    <w:rsid w:val="00950129"/>
    <w:rsid w:val="00951895"/>
    <w:rsid w:val="00952061"/>
    <w:rsid w:val="009637BB"/>
    <w:rsid w:val="00976CD8"/>
    <w:rsid w:val="00980326"/>
    <w:rsid w:val="00980550"/>
    <w:rsid w:val="009816E2"/>
    <w:rsid w:val="00981816"/>
    <w:rsid w:val="009941B1"/>
    <w:rsid w:val="00995BD3"/>
    <w:rsid w:val="009A64CF"/>
    <w:rsid w:val="009B3CFB"/>
    <w:rsid w:val="009E6607"/>
    <w:rsid w:val="009F3A0F"/>
    <w:rsid w:val="00A01019"/>
    <w:rsid w:val="00A2079F"/>
    <w:rsid w:val="00A21885"/>
    <w:rsid w:val="00A22FCE"/>
    <w:rsid w:val="00A30FE5"/>
    <w:rsid w:val="00A31FA5"/>
    <w:rsid w:val="00A374C3"/>
    <w:rsid w:val="00A43079"/>
    <w:rsid w:val="00A475DD"/>
    <w:rsid w:val="00A70641"/>
    <w:rsid w:val="00A76748"/>
    <w:rsid w:val="00A94A22"/>
    <w:rsid w:val="00A97EEF"/>
    <w:rsid w:val="00AC04D7"/>
    <w:rsid w:val="00AC3CD6"/>
    <w:rsid w:val="00AD266E"/>
    <w:rsid w:val="00AE3CD0"/>
    <w:rsid w:val="00AF31A6"/>
    <w:rsid w:val="00AF3844"/>
    <w:rsid w:val="00AF69E2"/>
    <w:rsid w:val="00B05D71"/>
    <w:rsid w:val="00B11898"/>
    <w:rsid w:val="00B15470"/>
    <w:rsid w:val="00B2262A"/>
    <w:rsid w:val="00B45758"/>
    <w:rsid w:val="00B60896"/>
    <w:rsid w:val="00B62776"/>
    <w:rsid w:val="00B637C7"/>
    <w:rsid w:val="00B679F7"/>
    <w:rsid w:val="00B710D8"/>
    <w:rsid w:val="00BB0F3F"/>
    <w:rsid w:val="00BB13D5"/>
    <w:rsid w:val="00BC4991"/>
    <w:rsid w:val="00BD0208"/>
    <w:rsid w:val="00BE1B57"/>
    <w:rsid w:val="00BE5E1A"/>
    <w:rsid w:val="00BE7838"/>
    <w:rsid w:val="00BF1C3F"/>
    <w:rsid w:val="00BF58BB"/>
    <w:rsid w:val="00C01513"/>
    <w:rsid w:val="00C32B9C"/>
    <w:rsid w:val="00C36489"/>
    <w:rsid w:val="00CA44EC"/>
    <w:rsid w:val="00CB0CAB"/>
    <w:rsid w:val="00CB2265"/>
    <w:rsid w:val="00CB5C93"/>
    <w:rsid w:val="00CC363A"/>
    <w:rsid w:val="00CC410C"/>
    <w:rsid w:val="00CD3FAE"/>
    <w:rsid w:val="00CE5AE3"/>
    <w:rsid w:val="00CF3CC6"/>
    <w:rsid w:val="00CF7CE5"/>
    <w:rsid w:val="00D034C8"/>
    <w:rsid w:val="00D03F9E"/>
    <w:rsid w:val="00D337D0"/>
    <w:rsid w:val="00D55DC7"/>
    <w:rsid w:val="00D5754B"/>
    <w:rsid w:val="00D647D0"/>
    <w:rsid w:val="00D74D1E"/>
    <w:rsid w:val="00D84894"/>
    <w:rsid w:val="00D919B2"/>
    <w:rsid w:val="00DC17DA"/>
    <w:rsid w:val="00DD5802"/>
    <w:rsid w:val="00DE2A6B"/>
    <w:rsid w:val="00DE4610"/>
    <w:rsid w:val="00DE63C3"/>
    <w:rsid w:val="00E050DB"/>
    <w:rsid w:val="00E07A09"/>
    <w:rsid w:val="00E3714A"/>
    <w:rsid w:val="00E50B42"/>
    <w:rsid w:val="00E51931"/>
    <w:rsid w:val="00E52E6C"/>
    <w:rsid w:val="00E53820"/>
    <w:rsid w:val="00E549B7"/>
    <w:rsid w:val="00E56714"/>
    <w:rsid w:val="00E57966"/>
    <w:rsid w:val="00E776E4"/>
    <w:rsid w:val="00E81424"/>
    <w:rsid w:val="00E95D60"/>
    <w:rsid w:val="00EA48AF"/>
    <w:rsid w:val="00EB1E5A"/>
    <w:rsid w:val="00EB4810"/>
    <w:rsid w:val="00EB4F7D"/>
    <w:rsid w:val="00EC67C8"/>
    <w:rsid w:val="00F071F3"/>
    <w:rsid w:val="00F13415"/>
    <w:rsid w:val="00F212FE"/>
    <w:rsid w:val="00F37DD4"/>
    <w:rsid w:val="00F44539"/>
    <w:rsid w:val="00F535B0"/>
    <w:rsid w:val="00F62D19"/>
    <w:rsid w:val="00F67BD6"/>
    <w:rsid w:val="00F70219"/>
    <w:rsid w:val="00F71A50"/>
    <w:rsid w:val="00F761BA"/>
    <w:rsid w:val="00F7695B"/>
    <w:rsid w:val="00F8001A"/>
    <w:rsid w:val="00F87FC6"/>
    <w:rsid w:val="00F91291"/>
    <w:rsid w:val="00F9382B"/>
    <w:rsid w:val="00FD7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B9EDC"/>
  <w15:chartTrackingRefBased/>
  <w15:docId w15:val="{72F77FE3-A84B-4322-A873-64F2F742F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62A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2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26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6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62A"/>
  </w:style>
  <w:style w:type="paragraph" w:styleId="Footer">
    <w:name w:val="footer"/>
    <w:basedOn w:val="Normal"/>
    <w:link w:val="Foot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62A"/>
  </w:style>
  <w:style w:type="table" w:styleId="TableGrid">
    <w:name w:val="Table Grid"/>
    <w:basedOn w:val="TableNormal"/>
    <w:uiPriority w:val="39"/>
    <w:rsid w:val="006D6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1F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1FA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E52E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BF5C7624BFF488AA8AE25B577F47D" ma:contentTypeVersion="12" ma:contentTypeDescription="Create a new document." ma:contentTypeScope="" ma:versionID="37a18f9c7eb6f2fd6f540ff86d5cea03">
  <xsd:schema xmlns:xsd="http://www.w3.org/2001/XMLSchema" xmlns:xs="http://www.w3.org/2001/XMLSchema" xmlns:p="http://schemas.microsoft.com/office/2006/metadata/properties" xmlns:ns3="0126e9d9-8f9e-4d4d-a5dd-8590090bd251" xmlns:ns4="66eeb1c4-825a-4399-970e-683aa0cb9d2f" targetNamespace="http://schemas.microsoft.com/office/2006/metadata/properties" ma:root="true" ma:fieldsID="bcc363c40009e24c34a0502d3213688d" ns3:_="" ns4:_="">
    <xsd:import namespace="0126e9d9-8f9e-4d4d-a5dd-8590090bd251"/>
    <xsd:import namespace="66eeb1c4-825a-4399-970e-683aa0cb9d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6e9d9-8f9e-4d4d-a5dd-8590090bd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eb1c4-825a-4399-970e-683aa0cb9d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3C30AD3-2EF5-47EA-8C94-A963DE9700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72F46F0-7440-4B73-92FB-FADD573AF0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759AAC4-7C07-4B86-B3D1-DCEF006155D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1F73738-D96B-4944-B978-907F3F9F5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6e9d9-8f9e-4d4d-a5dd-8590090bd251"/>
    <ds:schemaRef ds:uri="66eeb1c4-825a-4399-970e-683aa0cb9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9</Pages>
  <Words>918</Words>
  <Characters>5236</Characters>
  <Application>Microsoft Office Word</Application>
  <DocSecurity>0</DocSecurity>
  <Lines>43</Lines>
  <Paragraphs>12</Paragraphs>
  <ScaleCrop>false</ScaleCrop>
  <Company/>
  <LinksUpToDate>false</LinksUpToDate>
  <CharactersWithSpaces>6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45</cp:revision>
  <dcterms:created xsi:type="dcterms:W3CDTF">2021-02-12T03:45:00Z</dcterms:created>
  <dcterms:modified xsi:type="dcterms:W3CDTF">2021-02-12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9BF5C7624BFF488AA8AE25B577F47D</vt:lpwstr>
  </property>
</Properties>
</file>